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3175438" w14:textId="6666BE49" w:rsidR="0053556D" w:rsidRDefault="00A30E68" w:rsidP="0030370F">
      <w:pPr>
        <w:pStyle w:val="Cmsor1"/>
        <w:ind w:left="567"/>
      </w:pPr>
      <w:r w:rsidRPr="007E3C3A">
        <w:t>DOLGOZAT CÍME (ARIAL 14pt, NAGYBETŰS, KÖZÉPRE ZÁRT, MAXIMUM 2 SOR</w:t>
      </w:r>
      <w:r w:rsidR="003D3B65" w:rsidRPr="007E3C3A">
        <w:t>, STÍLUSA: DOLGOZATCÍM</w:t>
      </w:r>
      <w:r w:rsidRPr="007E3C3A">
        <w:t>)</w:t>
      </w:r>
    </w:p>
    <w:p w14:paraId="63C985C6" w14:textId="7D0D9D17" w:rsidR="005A248F" w:rsidRPr="005A248F" w:rsidRDefault="005A248F" w:rsidP="005A248F">
      <w:pPr>
        <w:rPr>
          <w:lang w:val="hu-HU"/>
        </w:rPr>
      </w:pPr>
    </w:p>
    <w:p w14:paraId="7211ED85" w14:textId="77777777" w:rsidR="006C3700" w:rsidRDefault="00CF23E4" w:rsidP="00B727C2">
      <w:pPr>
        <w:pStyle w:val="Alcm"/>
      </w:pPr>
      <w:r>
        <w:t xml:space="preserve">Dr. </w:t>
      </w:r>
      <w:r w:rsidR="00233ED3" w:rsidRPr="007E3C3A">
        <w:t>ELSŐ</w:t>
      </w:r>
      <w:r w:rsidR="0053556D" w:rsidRPr="007E3C3A">
        <w:t xml:space="preserve"> </w:t>
      </w:r>
      <w:r w:rsidR="00233ED3" w:rsidRPr="007E3C3A">
        <w:t xml:space="preserve">Szerző, </w:t>
      </w:r>
      <w:r w:rsidR="006C3700">
        <w:t>Dr. MÁSODIK</w:t>
      </w:r>
      <w:r w:rsidR="006C3700" w:rsidRPr="007E3C3A">
        <w:t xml:space="preserve"> Szerző</w:t>
      </w:r>
      <w:r w:rsidR="00233ED3" w:rsidRPr="007E3C3A">
        <w:t>, VE</w:t>
      </w:r>
      <w:r w:rsidR="006C3700">
        <w:t>ZETÉKNÉV Név, VEZETÉKNÉV Név</w:t>
      </w:r>
    </w:p>
    <w:p w14:paraId="19D9712E" w14:textId="61B24EC9" w:rsidR="00B727C2" w:rsidRDefault="006C3700" w:rsidP="00B727C2">
      <w:pPr>
        <w:pStyle w:val="Alcm"/>
      </w:pPr>
      <w:r>
        <w:t xml:space="preserve">Valamelyik </w:t>
      </w:r>
      <w:r w:rsidR="00B727C2">
        <w:t xml:space="preserve">Intézmény, </w:t>
      </w:r>
      <w:r w:rsidR="00B727C2" w:rsidRPr="00B727C2">
        <w:t>Valamelyik</w:t>
      </w:r>
      <w:r w:rsidR="00B727C2">
        <w:t xml:space="preserve"> Intézet</w:t>
      </w:r>
    </w:p>
    <w:p w14:paraId="55DBB1B2" w14:textId="6B5CAD4C" w:rsidR="00233ED3" w:rsidRPr="007E3C3A" w:rsidRDefault="00B727C2" w:rsidP="00B727C2">
      <w:pPr>
        <w:pStyle w:val="Alcm"/>
      </w:pPr>
      <w:r>
        <w:t>Valamelyik szekció</w:t>
      </w:r>
      <w:r w:rsidR="00233ED3" w:rsidRPr="007E3C3A">
        <w:t xml:space="preserve"> </w:t>
      </w:r>
    </w:p>
    <w:p w14:paraId="5DA000C9" w14:textId="5046DDDA" w:rsidR="00C813E9" w:rsidRPr="007E3C3A" w:rsidRDefault="00DB192F" w:rsidP="003D3B65">
      <w:pPr>
        <w:pStyle w:val="Kivonat"/>
      </w:pPr>
      <w:r w:rsidRPr="007E3C3A">
        <w:rPr>
          <w:rStyle w:val="KivonatcmChar"/>
          <w:i/>
        </w:rPr>
        <w:t>Kivonat</w:t>
      </w:r>
      <w:r w:rsidR="00C75B7F" w:rsidRPr="007E3C3A">
        <w:rPr>
          <w:rStyle w:val="KivonatcmChar"/>
          <w:i/>
        </w:rPr>
        <w:t>:</w:t>
      </w:r>
      <w:r w:rsidR="00C75B7F" w:rsidRPr="007E3C3A">
        <w:t xml:space="preserve"> </w:t>
      </w:r>
      <w:r w:rsidRPr="007E3C3A">
        <w:t xml:space="preserve">Ez itt a kivonat szövegének a helye. </w:t>
      </w:r>
      <w:r w:rsidR="0023433B">
        <w:t>K</w:t>
      </w:r>
      <w:r w:rsidRPr="007E3C3A">
        <w:t>enyérszöveg</w:t>
      </w:r>
      <w:r w:rsidR="008F3BF5" w:rsidRPr="007E3C3A">
        <w:t>.</w:t>
      </w:r>
      <w:r w:rsidRPr="007E3C3A">
        <w:t xml:space="preserve"> Az kivonat szövege maximum </w:t>
      </w:r>
      <w:r w:rsidR="00C813E9" w:rsidRPr="007E3C3A">
        <w:t>200</w:t>
      </w:r>
      <w:r w:rsidRPr="007E3C3A">
        <w:t xml:space="preserve"> szó legyen</w:t>
      </w:r>
      <w:r w:rsidR="00C813E9" w:rsidRPr="007E3C3A">
        <w:t xml:space="preserve">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</w:t>
      </w:r>
      <w:r w:rsidRPr="007E3C3A">
        <w:t xml:space="preserve">. Stílusa „Kivonat” Times New </w:t>
      </w:r>
      <w:proofErr w:type="spellStart"/>
      <w:r w:rsidRPr="007E3C3A">
        <w:t>roman</w:t>
      </w:r>
      <w:proofErr w:type="spellEnd"/>
      <w:r w:rsidRPr="007E3C3A">
        <w:t xml:space="preserve"> 11pt, dőlt. </w:t>
      </w:r>
      <w:r w:rsidR="00C813E9" w:rsidRPr="007E3C3A">
        <w:t xml:space="preserve">Ez itt a kivonat szövegének a helye. Kenyérszöveg. Az kivonat szövege maximum 200 szó legyen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. Stílusa „Kivonat” Times New </w:t>
      </w:r>
      <w:proofErr w:type="spellStart"/>
      <w:r w:rsidR="00C813E9" w:rsidRPr="007E3C3A">
        <w:t>roman</w:t>
      </w:r>
      <w:proofErr w:type="spellEnd"/>
      <w:r w:rsidR="00C813E9" w:rsidRPr="007E3C3A">
        <w:t xml:space="preserve"> 11pt, dőlt. Ez itt a kivonat szövegének a helye. Kenyérszöveg. Az kivonat szövege maximum 200 szó legyen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. Stílusa „Kivonat” Times New </w:t>
      </w:r>
      <w:proofErr w:type="spellStart"/>
      <w:r w:rsidR="00C813E9" w:rsidRPr="007E3C3A">
        <w:t>roman</w:t>
      </w:r>
      <w:proofErr w:type="spellEnd"/>
      <w:r w:rsidR="00C813E9" w:rsidRPr="007E3C3A">
        <w:t xml:space="preserve"> 11pt, dőlt. Ez itt a kivonat szövegének a helye. Kenyérszöveg. Az kivonat szövege maximum 200 szó legyen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. Stílusa „Kivonat” Times New </w:t>
      </w:r>
      <w:proofErr w:type="spellStart"/>
      <w:r w:rsidR="00C813E9" w:rsidRPr="007E3C3A">
        <w:t>roman</w:t>
      </w:r>
      <w:proofErr w:type="spellEnd"/>
      <w:r w:rsidR="00C813E9" w:rsidRPr="007E3C3A">
        <w:t xml:space="preserve"> 11pt, dőlt. Ez itt a kivonat szövegének a helye. Kenyérszöveg. Az kivonat szövege maximum 200 szó legyen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. Stílusa „Kivonat” Times New </w:t>
      </w:r>
      <w:proofErr w:type="spellStart"/>
      <w:r w:rsidR="00C813E9" w:rsidRPr="007E3C3A">
        <w:t>roman</w:t>
      </w:r>
      <w:proofErr w:type="spellEnd"/>
      <w:r w:rsidR="00C813E9" w:rsidRPr="007E3C3A">
        <w:t xml:space="preserve"> 11pt, dőlt. Ez itt a kivonat szövegének a helye. Kenyérszöveg. Az kivonat szövege maximum 200 szó legyen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. Stílusa „Kivonat” Times New </w:t>
      </w:r>
      <w:proofErr w:type="spellStart"/>
      <w:r w:rsidR="00C813E9" w:rsidRPr="007E3C3A">
        <w:t>roman</w:t>
      </w:r>
      <w:proofErr w:type="spellEnd"/>
      <w:r w:rsidR="00C813E9" w:rsidRPr="007E3C3A">
        <w:t xml:space="preserve"> 11pt, dőlt. Ez itt a kivonat szövegének a helye. Kenyérszöveg. Az kivonat szövege maximum 200 szó legyen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. Stílusa „Kivonat” Times New </w:t>
      </w:r>
      <w:proofErr w:type="spellStart"/>
      <w:r w:rsidR="00C813E9" w:rsidRPr="007E3C3A">
        <w:t>roman</w:t>
      </w:r>
      <w:proofErr w:type="spellEnd"/>
      <w:r w:rsidR="00C813E9" w:rsidRPr="007E3C3A">
        <w:t xml:space="preserve"> 11pt, dőlt. Ez itt a kivonat szövegének a helye. Kenyérszöveg. Az kivonat szövege maximum 200 szó legyen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. Stílusa „Kivonat” Times New </w:t>
      </w:r>
      <w:proofErr w:type="spellStart"/>
      <w:r w:rsidR="00C813E9" w:rsidRPr="007E3C3A">
        <w:t>roman</w:t>
      </w:r>
      <w:proofErr w:type="spellEnd"/>
      <w:r w:rsidR="00C813E9" w:rsidRPr="007E3C3A">
        <w:t xml:space="preserve"> 11pt. </w:t>
      </w:r>
    </w:p>
    <w:p w14:paraId="5C870494" w14:textId="5E4B07B1" w:rsidR="00C75B7F" w:rsidRPr="007E3C3A" w:rsidRDefault="00C75B7F" w:rsidP="003D3B65">
      <w:pPr>
        <w:pStyle w:val="Kivonat"/>
      </w:pPr>
      <w:r w:rsidRPr="007E3C3A">
        <w:rPr>
          <w:rStyle w:val="KivonatcmChar"/>
        </w:rPr>
        <w:t>K</w:t>
      </w:r>
      <w:r w:rsidR="00B318A0" w:rsidRPr="007E3C3A">
        <w:rPr>
          <w:rStyle w:val="KivonatcmChar"/>
        </w:rPr>
        <w:t>ulcsszavak</w:t>
      </w:r>
      <w:r w:rsidRPr="007E3C3A">
        <w:rPr>
          <w:rStyle w:val="KivonatcmChar"/>
        </w:rPr>
        <w:t>:</w:t>
      </w:r>
      <w:r w:rsidRPr="007E3C3A">
        <w:t xml:space="preserve"> </w:t>
      </w:r>
      <w:r w:rsidR="00DB192F" w:rsidRPr="007E3C3A">
        <w:t>kulcsszó1</w:t>
      </w:r>
      <w:r w:rsidR="0053556D" w:rsidRPr="007E3C3A">
        <w:t xml:space="preserve">, </w:t>
      </w:r>
      <w:r w:rsidR="00DB192F" w:rsidRPr="007E3C3A">
        <w:t>kulcsszó2</w:t>
      </w:r>
      <w:r w:rsidR="00F97D5D" w:rsidRPr="007E3C3A">
        <w:t xml:space="preserve">, </w:t>
      </w:r>
      <w:r w:rsidR="00DB192F" w:rsidRPr="007E3C3A">
        <w:t>kulcssz3, kulcsszó4</w:t>
      </w:r>
    </w:p>
    <w:p w14:paraId="46B44973" w14:textId="633B005D" w:rsidR="00C813E9" w:rsidRPr="007E3C3A" w:rsidRDefault="005606B2" w:rsidP="00293E46">
      <w:pPr>
        <w:pStyle w:val="Cmsor10"/>
      </w:pPr>
      <w:r w:rsidRPr="007E3C3A">
        <w:t>BEVEZETÉS (Times New Roman 1</w:t>
      </w:r>
      <w:r w:rsidR="00041679">
        <w:t>3</w:t>
      </w:r>
      <w:r w:rsidRPr="007E3C3A">
        <w:t xml:space="preserve">p, félkövér; Stílusa </w:t>
      </w:r>
      <w:r w:rsidR="00EB27B2">
        <w:t>Címsor</w:t>
      </w:r>
      <w:r w:rsidRPr="007E3C3A">
        <w:t xml:space="preserve"> 1)</w:t>
      </w:r>
    </w:p>
    <w:p w14:paraId="20AD9266" w14:textId="67AD42E2" w:rsidR="002718B8" w:rsidRPr="007E3C3A" w:rsidRDefault="00C813E9" w:rsidP="003D3B65">
      <w:pPr>
        <w:rPr>
          <w:lang w:val="hu-HU"/>
        </w:rPr>
      </w:pPr>
      <w:r w:rsidRPr="007E3C3A">
        <w:rPr>
          <w:lang w:val="hu-HU"/>
        </w:rPr>
        <w:t xml:space="preserve">Ez a dolgozat sablon </w:t>
      </w:r>
      <w:proofErr w:type="gramStart"/>
      <w:r w:rsidRPr="007E3C3A">
        <w:rPr>
          <w:lang w:val="hu-HU"/>
        </w:rPr>
        <w:t>Magyar</w:t>
      </w:r>
      <w:proofErr w:type="gramEnd"/>
      <w:r w:rsidRPr="007E3C3A">
        <w:rPr>
          <w:lang w:val="hu-HU"/>
        </w:rPr>
        <w:t xml:space="preserve"> nyelvű. A dolgozat felépítését tekintve a következő részeket tartalmazza: bevezetés (probléma</w:t>
      </w:r>
      <w:r w:rsidR="00EB27B2">
        <w:rPr>
          <w:lang w:val="hu-HU"/>
        </w:rPr>
        <w:t xml:space="preserve"> </w:t>
      </w:r>
      <w:r w:rsidRPr="007E3C3A">
        <w:rPr>
          <w:lang w:val="hu-HU"/>
        </w:rPr>
        <w:t xml:space="preserve">megállapítások, alkalmazási terület, kutatási </w:t>
      </w:r>
      <w:r w:rsidR="002718B8" w:rsidRPr="007E3C3A">
        <w:rPr>
          <w:lang w:val="hu-HU"/>
        </w:rPr>
        <w:t>terület</w:t>
      </w:r>
      <w:r w:rsidRPr="007E3C3A">
        <w:rPr>
          <w:lang w:val="hu-HU"/>
        </w:rPr>
        <w:t>), az alkalmazott módszer, eredmények, következtetések és hivatkozások.</w:t>
      </w:r>
      <w:r w:rsidR="002718B8" w:rsidRPr="007E3C3A">
        <w:rPr>
          <w:lang w:val="hu-HU"/>
        </w:rPr>
        <w:t xml:space="preserve"> Ez a szöveg Times New Roman betűtípust használ, 12 </w:t>
      </w:r>
      <w:proofErr w:type="spellStart"/>
      <w:r w:rsidR="002718B8" w:rsidRPr="007E3C3A">
        <w:rPr>
          <w:lang w:val="hu-HU"/>
        </w:rPr>
        <w:t>pt</w:t>
      </w:r>
      <w:proofErr w:type="spellEnd"/>
      <w:r w:rsidR="002718B8" w:rsidRPr="007E3C3A">
        <w:rPr>
          <w:lang w:val="hu-HU"/>
        </w:rPr>
        <w:t xml:space="preserve">, </w:t>
      </w:r>
      <w:proofErr w:type="spellStart"/>
      <w:r w:rsidR="002718B8" w:rsidRPr="007E3C3A">
        <w:rPr>
          <w:lang w:val="hu-HU"/>
        </w:rPr>
        <w:t>normal</w:t>
      </w:r>
      <w:proofErr w:type="spellEnd"/>
      <w:r w:rsidR="002718B8" w:rsidRPr="007E3C3A">
        <w:rPr>
          <w:lang w:val="hu-HU"/>
        </w:rPr>
        <w:t>, 1,15 sorközbeállítással. A szöveg stílusa N</w:t>
      </w:r>
      <w:r w:rsidR="00A25D4E" w:rsidRPr="007E3C3A">
        <w:rPr>
          <w:lang w:val="hu-HU"/>
        </w:rPr>
        <w:t>ormál szöveg. A</w:t>
      </w:r>
      <w:r w:rsidR="002718B8" w:rsidRPr="007E3C3A">
        <w:rPr>
          <w:lang w:val="hu-HU"/>
        </w:rPr>
        <w:t>z új bekezdés elé automatikusan térköz k</w:t>
      </w:r>
      <w:r w:rsidR="00A25D4E" w:rsidRPr="007E3C3A">
        <w:rPr>
          <w:lang w:val="hu-HU"/>
        </w:rPr>
        <w:t>erül</w:t>
      </w:r>
      <w:r w:rsidR="00EB27B2">
        <w:rPr>
          <w:lang w:val="hu-HU"/>
        </w:rPr>
        <w:t>,</w:t>
      </w:r>
      <w:r w:rsidR="00A25D4E" w:rsidRPr="007E3C3A">
        <w:rPr>
          <w:lang w:val="hu-HU"/>
        </w:rPr>
        <w:t xml:space="preserve"> ha ezt a sablont használja! Ne üssön </w:t>
      </w:r>
      <w:r w:rsidR="002718B8" w:rsidRPr="007E3C3A">
        <w:rPr>
          <w:lang w:val="hu-HU"/>
        </w:rPr>
        <w:t>fattyúsorokat a bekezdések közé</w:t>
      </w:r>
      <w:r w:rsidR="00A25D4E" w:rsidRPr="007E3C3A">
        <w:rPr>
          <w:lang w:val="hu-HU"/>
        </w:rPr>
        <w:t xml:space="preserve">, </w:t>
      </w:r>
      <w:r w:rsidR="002718B8" w:rsidRPr="007E3C3A">
        <w:rPr>
          <w:lang w:val="hu-HU"/>
        </w:rPr>
        <w:t>ne alkalmazzon behúzást a sorok elején!</w:t>
      </w:r>
    </w:p>
    <w:p w14:paraId="7AB3333E" w14:textId="61DA335D" w:rsidR="00C813E9" w:rsidRPr="007E3C3A" w:rsidRDefault="00233ED3" w:rsidP="00293E46">
      <w:pPr>
        <w:pStyle w:val="Cmsor10"/>
      </w:pPr>
      <w:r w:rsidRPr="007E3C3A">
        <w:t>INFORMÁCIÓ</w:t>
      </w:r>
    </w:p>
    <w:p w14:paraId="74A688CD" w14:textId="77777777" w:rsidR="002718B8" w:rsidRPr="007E3C3A" w:rsidRDefault="002718B8" w:rsidP="002718B8">
      <w:pPr>
        <w:rPr>
          <w:lang w:val="hu-HU"/>
        </w:rPr>
      </w:pPr>
      <w:r w:rsidRPr="007E3C3A">
        <w:rPr>
          <w:lang w:val="hu-HU"/>
        </w:rPr>
        <w:lastRenderedPageBreak/>
        <w:t>Az írásmű legalább 4 oldal, de legfeljebb 10 oldalas lehet! Ebben a képek, táblázatok, hivatkozásjegyzék és a levelezési cím is bele tartozik!</w:t>
      </w:r>
    </w:p>
    <w:p w14:paraId="43997786" w14:textId="2CD256A2" w:rsidR="002718B8" w:rsidRPr="007E3C3A" w:rsidRDefault="003D3B65" w:rsidP="002718B8">
      <w:pPr>
        <w:pStyle w:val="Cmsor2"/>
        <w:rPr>
          <w:lang w:val="hu-HU"/>
        </w:rPr>
      </w:pPr>
      <w:r w:rsidRPr="007E3C3A">
        <w:rPr>
          <w:lang w:val="hu-HU"/>
        </w:rPr>
        <w:t>Ez egy alcím (Stílus: Címsor2; Times New Roman 12pt, Mondatkezdő nagybetű, félkövér)</w:t>
      </w:r>
    </w:p>
    <w:p w14:paraId="276D8A08" w14:textId="77777777" w:rsidR="002718B8" w:rsidRPr="007E3C3A" w:rsidRDefault="002718B8" w:rsidP="002718B8">
      <w:pPr>
        <w:rPr>
          <w:lang w:val="hu-HU"/>
        </w:rPr>
      </w:pPr>
      <w:r w:rsidRPr="007E3C3A">
        <w:rPr>
          <w:lang w:val="hu-HU"/>
        </w:rPr>
        <w:t xml:space="preserve">Ne számozza az alcímeket! </w:t>
      </w:r>
    </w:p>
    <w:p w14:paraId="02C1460B" w14:textId="7591CBAD" w:rsidR="00E30901" w:rsidRPr="007E3C3A" w:rsidRDefault="00E30901" w:rsidP="00E30901">
      <w:pPr>
        <w:pStyle w:val="Cmsor3"/>
        <w:rPr>
          <w:lang w:val="hu-HU"/>
        </w:rPr>
      </w:pPr>
      <w:r w:rsidRPr="007E3C3A">
        <w:rPr>
          <w:lang w:val="hu-HU"/>
        </w:rPr>
        <w:t>Ez itt a Címsor3</w:t>
      </w:r>
      <w:r w:rsidR="002718B8" w:rsidRPr="007E3C3A">
        <w:rPr>
          <w:lang w:val="hu-HU"/>
        </w:rPr>
        <w:t xml:space="preserve"> </w:t>
      </w:r>
      <w:r w:rsidRPr="007E3C3A">
        <w:rPr>
          <w:lang w:val="hu-HU"/>
        </w:rPr>
        <w:t xml:space="preserve">(Stílus Címsor3; Times New Roman 12 </w:t>
      </w:r>
      <w:proofErr w:type="spellStart"/>
      <w:r w:rsidRPr="007E3C3A">
        <w:rPr>
          <w:lang w:val="hu-HU"/>
        </w:rPr>
        <w:t>pt</w:t>
      </w:r>
      <w:proofErr w:type="spellEnd"/>
      <w:r w:rsidRPr="007E3C3A">
        <w:rPr>
          <w:lang w:val="hu-HU"/>
        </w:rPr>
        <w:t>, félkövér, dőlt, behúzás)</w:t>
      </w:r>
    </w:p>
    <w:p w14:paraId="2871E8B9" w14:textId="2AA73ECB" w:rsidR="003D3B65" w:rsidRPr="007E3C3A" w:rsidRDefault="00E30901" w:rsidP="002718B8">
      <w:pPr>
        <w:rPr>
          <w:lang w:val="hu-HU"/>
        </w:rPr>
      </w:pPr>
      <w:r w:rsidRPr="007E3C3A">
        <w:rPr>
          <w:lang w:val="hu-HU"/>
        </w:rPr>
        <w:t xml:space="preserve">A tartalom követhetősége érdekében ne </w:t>
      </w:r>
      <w:r w:rsidR="002718B8" w:rsidRPr="007E3C3A">
        <w:rPr>
          <w:lang w:val="hu-HU"/>
        </w:rPr>
        <w:t xml:space="preserve">alkalmazzon </w:t>
      </w:r>
      <w:r w:rsidRPr="007E3C3A">
        <w:rPr>
          <w:lang w:val="hu-HU"/>
        </w:rPr>
        <w:t>ettől alacsonyabb fokozatú alcímet!</w:t>
      </w:r>
      <w:r w:rsidR="00B565DA">
        <w:rPr>
          <w:lang w:val="hu-HU"/>
        </w:rPr>
        <w:t xml:space="preserve"> </w:t>
      </w:r>
      <w:r w:rsidR="002718B8" w:rsidRPr="007E3C3A">
        <w:rPr>
          <w:lang w:val="hu-HU"/>
        </w:rPr>
        <w:t>Az írásmű legalább 4 oldal, de legfeljebb 10 oldalas le</w:t>
      </w:r>
      <w:r w:rsidR="00B565DA">
        <w:rPr>
          <w:lang w:val="hu-HU"/>
        </w:rPr>
        <w:t>gyen</w:t>
      </w:r>
      <w:r w:rsidR="002718B8" w:rsidRPr="007E3C3A">
        <w:rPr>
          <w:lang w:val="hu-HU"/>
        </w:rPr>
        <w:t xml:space="preserve">! Ebben a képek, táblázatok, hivatkozásjegyzék és a levelezési cím is bele tartozik! </w:t>
      </w:r>
      <w:r w:rsidR="003D3B65" w:rsidRPr="007E3C3A">
        <w:rPr>
          <w:lang w:val="hu-HU"/>
        </w:rPr>
        <w:t>Lábjegyzet alkalmazása megengedett!</w:t>
      </w:r>
      <w:r w:rsidR="003D3B65" w:rsidRPr="007E3C3A">
        <w:rPr>
          <w:vertAlign w:val="superscript"/>
          <w:lang w:val="hu-HU"/>
        </w:rPr>
        <w:footnoteReference w:id="2"/>
      </w:r>
    </w:p>
    <w:p w14:paraId="4799AC59" w14:textId="2EE09B07" w:rsidR="00C813E9" w:rsidRPr="007E3C3A" w:rsidRDefault="002718B8" w:rsidP="002718B8">
      <w:pPr>
        <w:pStyle w:val="Cmsor2"/>
        <w:rPr>
          <w:lang w:val="hu-HU"/>
        </w:rPr>
      </w:pPr>
      <w:r w:rsidRPr="007E3C3A">
        <w:rPr>
          <w:lang w:val="hu-HU"/>
        </w:rPr>
        <w:t>Képek és táblázatok</w:t>
      </w:r>
    </w:p>
    <w:p w14:paraId="390D0B30" w14:textId="1416997F" w:rsidR="00E30901" w:rsidRPr="007E3C3A" w:rsidRDefault="00A25D4E" w:rsidP="00E30901">
      <w:pPr>
        <w:rPr>
          <w:lang w:val="hu-HU"/>
        </w:rPr>
      </w:pPr>
      <w:r w:rsidRPr="007E3C3A">
        <w:rPr>
          <w:noProof/>
          <w:lang w:val="hu-HU" w:eastAsia="hu-HU"/>
        </w:rPr>
        <w:drawing>
          <wp:anchor distT="0" distB="0" distL="114300" distR="114300" simplePos="0" relativeHeight="251658240" behindDoc="0" locked="0" layoutInCell="1" allowOverlap="1" wp14:anchorId="20FEFB03" wp14:editId="49C675FE">
            <wp:simplePos x="0" y="0"/>
            <wp:positionH relativeFrom="margin">
              <wp:align>center</wp:align>
            </wp:positionH>
            <wp:positionV relativeFrom="paragraph">
              <wp:posOffset>709930</wp:posOffset>
            </wp:positionV>
            <wp:extent cx="3139440" cy="2092960"/>
            <wp:effectExtent l="0" t="0" r="3810" b="2540"/>
            <wp:wrapTopAndBottom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106 ABS CD ijcelit 2019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9440" cy="209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0901" w:rsidRPr="007E3C3A">
        <w:rPr>
          <w:lang w:val="hu-HU"/>
        </w:rPr>
        <w:t>A képek középre zártan legyenek alkalmazva! Jót tesz az oldalképnek a teljes oldalszélességű kép alkalmazása! Ügyeljen rá, hogy a kép jó minőségű legyen, de ne legyen a fájlnak nagy kiterjesztése.</w:t>
      </w:r>
      <w:r w:rsidR="00E30901" w:rsidRPr="007E3C3A">
        <w:rPr>
          <w:rStyle w:val="Lbjegyzet-hivatkozs"/>
          <w:lang w:val="hu-HU"/>
        </w:rPr>
        <w:footnoteReference w:id="3"/>
      </w:r>
    </w:p>
    <w:p w14:paraId="06556FE2" w14:textId="31AF077B" w:rsidR="00C813E9" w:rsidRPr="007E3C3A" w:rsidRDefault="00B565DA" w:rsidP="00BF1A5A">
      <w:pPr>
        <w:pStyle w:val="1bra"/>
        <w:rPr>
          <w:lang w:val="hu-HU"/>
        </w:rPr>
      </w:pPr>
      <w:r w:rsidRPr="007E3C3A">
        <w:rPr>
          <w:lang w:val="hu-HU" w:eastAsia="hu-HU"/>
        </w:rPr>
        <w:lastRenderedPageBreak/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559BCBEF" wp14:editId="638DA17F">
                <wp:simplePos x="0" y="0"/>
                <wp:positionH relativeFrom="margin">
                  <wp:posOffset>128905</wp:posOffset>
                </wp:positionH>
                <wp:positionV relativeFrom="paragraph">
                  <wp:posOffset>2467610</wp:posOffset>
                </wp:positionV>
                <wp:extent cx="5488940" cy="2123440"/>
                <wp:effectExtent l="0" t="0" r="0" b="0"/>
                <wp:wrapTopAndBottom/>
                <wp:docPr id="11" name="Csoportba foglalás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5488940" cy="2123440"/>
                          <a:chOff x="83430" y="357421"/>
                          <a:chExt cx="5437354" cy="2103295"/>
                        </a:xfrm>
                      </wpg:grpSpPr>
                      <pic:pic xmlns:pic="http://schemas.openxmlformats.org/drawingml/2006/picture">
                        <pic:nvPicPr>
                          <pic:cNvPr id="9" name="Kép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62830" y="357421"/>
                            <a:ext cx="3157954" cy="21032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Kép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3430" y="357421"/>
                            <a:ext cx="2162278" cy="210269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6758D1" id="Csoportba foglalás 11" o:spid="_x0000_s1026" style="position:absolute;margin-left:10.15pt;margin-top:194.3pt;width:432.2pt;height:167.2pt;z-index:251658241;mso-position-horizontal-relative:margin;mso-width-relative:margin;mso-height-relative:margin" coordorigin="834,3574" coordsize="54373,210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Kép 9" o:spid="_x0000_s1027" type="#_x0000_t75" style="position:absolute;left:23628;top:3574;width:31579;height:210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">
                  <v:imagedata r:id="rId14" o:title=""/>
                  <v:path arrowok="t"/>
                </v:shape>
                <v:shape id="Kép 10" o:spid="_x0000_s1028" type="#_x0000_t75" style="position:absolute;left:834;top:3574;width:21623;height:210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">
                  <v:imagedata r:id="rId15" o:title=""/>
                  <v:path arrowok="t"/>
                </v:shape>
                <w10:wrap type="topAndBottom" anchorx="margin"/>
              </v:group>
            </w:pict>
          </mc:Fallback>
        </mc:AlternateContent>
      </w:r>
      <w:r w:rsidR="00E30901" w:rsidRPr="007E3C3A">
        <w:rPr>
          <w:lang w:val="hu-HU"/>
        </w:rPr>
        <w:t xml:space="preserve">Ábra: </w:t>
      </w:r>
      <w:r w:rsidR="00CF23E4">
        <w:rPr>
          <w:lang w:val="hu-HU"/>
        </w:rPr>
        <w:t>Koala</w:t>
      </w:r>
    </w:p>
    <w:p w14:paraId="4B6A1E51" w14:textId="72368C3D" w:rsidR="00A25D4E" w:rsidRPr="007E3C3A" w:rsidRDefault="00A25D4E" w:rsidP="00A25D4E">
      <w:pPr>
        <w:pStyle w:val="1bra"/>
        <w:rPr>
          <w:lang w:val="hu-HU"/>
        </w:rPr>
      </w:pPr>
      <w:r w:rsidRPr="007E3C3A">
        <w:rPr>
          <w:lang w:val="hu-HU"/>
        </w:rPr>
        <w:t>Ábra: Ez itt egy dupla ábra, amelynél a képek csoportosítva vannak</w:t>
      </w:r>
    </w:p>
    <w:p w14:paraId="42F6A3CA" w14:textId="214FF32F" w:rsidR="00C813E9" w:rsidRPr="007E3C3A" w:rsidRDefault="00BF436F" w:rsidP="00BF1A5A">
      <w:pPr>
        <w:pStyle w:val="Tblzat1"/>
        <w:rPr>
          <w:lang w:val="hu-HU"/>
        </w:rPr>
      </w:pPr>
      <w:r w:rsidRPr="007E3C3A">
        <w:rPr>
          <w:lang w:val="hu-HU"/>
        </w:rPr>
        <w:t>táblázat: A dokumentum készítésénél használt stílusok</w:t>
      </w: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55"/>
        <w:gridCol w:w="2127"/>
        <w:gridCol w:w="992"/>
        <w:gridCol w:w="1559"/>
        <w:gridCol w:w="2126"/>
      </w:tblGrid>
      <w:tr w:rsidR="00B565DA" w:rsidRPr="007E3C3A" w14:paraId="147A553F" w14:textId="77777777" w:rsidTr="00FA43F7">
        <w:trPr>
          <w:trHeight w:val="227"/>
        </w:trPr>
        <w:tc>
          <w:tcPr>
            <w:tcW w:w="2155" w:type="dxa"/>
          </w:tcPr>
          <w:p w14:paraId="0AF655DA" w14:textId="5033C965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Stílus neve</w:t>
            </w:r>
          </w:p>
        </w:tc>
        <w:tc>
          <w:tcPr>
            <w:tcW w:w="2127" w:type="dxa"/>
          </w:tcPr>
          <w:p w14:paraId="27483B07" w14:textId="437D78F9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Betűtípus</w:t>
            </w:r>
          </w:p>
        </w:tc>
        <w:tc>
          <w:tcPr>
            <w:tcW w:w="992" w:type="dxa"/>
          </w:tcPr>
          <w:p w14:paraId="190D432D" w14:textId="234B691D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Méret</w:t>
            </w:r>
          </w:p>
        </w:tc>
        <w:tc>
          <w:tcPr>
            <w:tcW w:w="1559" w:type="dxa"/>
          </w:tcPr>
          <w:p w14:paraId="2CD6E1B3" w14:textId="7A60E262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Betűváltozat</w:t>
            </w:r>
          </w:p>
        </w:tc>
        <w:tc>
          <w:tcPr>
            <w:tcW w:w="2126" w:type="dxa"/>
          </w:tcPr>
          <w:p w14:paraId="4A9D6D63" w14:textId="6A16616B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Sorköz és igazítás</w:t>
            </w:r>
          </w:p>
        </w:tc>
      </w:tr>
      <w:tr w:rsidR="00B565DA" w:rsidRPr="007E3C3A" w14:paraId="51661E00" w14:textId="77777777" w:rsidTr="00FA43F7">
        <w:trPr>
          <w:trHeight w:val="227"/>
        </w:trPr>
        <w:tc>
          <w:tcPr>
            <w:tcW w:w="2155" w:type="dxa"/>
          </w:tcPr>
          <w:p w14:paraId="3425030A" w14:textId="0B0676E7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Dolgozat cím</w:t>
            </w:r>
          </w:p>
        </w:tc>
        <w:tc>
          <w:tcPr>
            <w:tcW w:w="2127" w:type="dxa"/>
          </w:tcPr>
          <w:p w14:paraId="0AF27678" w14:textId="77777777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proofErr w:type="spellStart"/>
            <w:r w:rsidRPr="007E3C3A">
              <w:rPr>
                <w:lang w:val="hu-HU"/>
              </w:rPr>
              <w:t>Arial</w:t>
            </w:r>
            <w:proofErr w:type="spellEnd"/>
            <w:r w:rsidRPr="007E3C3A">
              <w:rPr>
                <w:lang w:val="hu-HU"/>
              </w:rPr>
              <w:t xml:space="preserve"> </w:t>
            </w:r>
            <w:proofErr w:type="spellStart"/>
            <w:r w:rsidRPr="007E3C3A">
              <w:rPr>
                <w:lang w:val="hu-HU"/>
              </w:rPr>
              <w:t>Bold</w:t>
            </w:r>
            <w:proofErr w:type="spellEnd"/>
          </w:p>
        </w:tc>
        <w:tc>
          <w:tcPr>
            <w:tcW w:w="992" w:type="dxa"/>
          </w:tcPr>
          <w:p w14:paraId="12B79949" w14:textId="35CEC313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4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28804822" w14:textId="4B32674B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Félkövér</w:t>
            </w:r>
          </w:p>
        </w:tc>
        <w:tc>
          <w:tcPr>
            <w:tcW w:w="2126" w:type="dxa"/>
          </w:tcPr>
          <w:p w14:paraId="5C5C062F" w14:textId="1FEDAA15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5, középre zárt</w:t>
            </w:r>
          </w:p>
        </w:tc>
      </w:tr>
      <w:tr w:rsidR="00B565DA" w:rsidRPr="007E3C3A" w14:paraId="01BA17F6" w14:textId="77777777" w:rsidTr="00FA43F7">
        <w:trPr>
          <w:trHeight w:val="227"/>
        </w:trPr>
        <w:tc>
          <w:tcPr>
            <w:tcW w:w="2155" w:type="dxa"/>
          </w:tcPr>
          <w:p w14:paraId="5599D98A" w14:textId="20412055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Szerzők</w:t>
            </w:r>
          </w:p>
        </w:tc>
        <w:tc>
          <w:tcPr>
            <w:tcW w:w="2127" w:type="dxa"/>
          </w:tcPr>
          <w:p w14:paraId="0A3B606C" w14:textId="77777777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proofErr w:type="spellStart"/>
            <w:r w:rsidRPr="007E3C3A">
              <w:rPr>
                <w:lang w:val="hu-HU"/>
              </w:rPr>
              <w:t>Arial</w:t>
            </w:r>
            <w:proofErr w:type="spellEnd"/>
            <w:r w:rsidRPr="007E3C3A">
              <w:rPr>
                <w:lang w:val="hu-HU"/>
              </w:rPr>
              <w:t xml:space="preserve"> </w:t>
            </w:r>
            <w:proofErr w:type="spellStart"/>
            <w:r w:rsidRPr="007E3C3A">
              <w:rPr>
                <w:lang w:val="hu-HU"/>
              </w:rPr>
              <w:t>Regular</w:t>
            </w:r>
            <w:proofErr w:type="spellEnd"/>
          </w:p>
        </w:tc>
        <w:tc>
          <w:tcPr>
            <w:tcW w:w="992" w:type="dxa"/>
          </w:tcPr>
          <w:p w14:paraId="22EEC82F" w14:textId="27CAA1DC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2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3D826859" w14:textId="4AEB8D31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Normál</w:t>
            </w:r>
          </w:p>
        </w:tc>
        <w:tc>
          <w:tcPr>
            <w:tcW w:w="2126" w:type="dxa"/>
          </w:tcPr>
          <w:p w14:paraId="4EE9FDCA" w14:textId="56B48C3A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5 középre zárt</w:t>
            </w:r>
          </w:p>
        </w:tc>
      </w:tr>
      <w:tr w:rsidR="00B565DA" w:rsidRPr="007E3C3A" w14:paraId="1AD2F480" w14:textId="77777777" w:rsidTr="00FA43F7">
        <w:trPr>
          <w:trHeight w:val="227"/>
        </w:trPr>
        <w:tc>
          <w:tcPr>
            <w:tcW w:w="2155" w:type="dxa"/>
          </w:tcPr>
          <w:p w14:paraId="5B35E938" w14:textId="78098D95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Címsor 1</w:t>
            </w:r>
          </w:p>
        </w:tc>
        <w:tc>
          <w:tcPr>
            <w:tcW w:w="2127" w:type="dxa"/>
          </w:tcPr>
          <w:p w14:paraId="3E40F3AB" w14:textId="587BBF14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Times New Roman</w:t>
            </w:r>
          </w:p>
        </w:tc>
        <w:tc>
          <w:tcPr>
            <w:tcW w:w="992" w:type="dxa"/>
          </w:tcPr>
          <w:p w14:paraId="5CD0CE4C" w14:textId="3AE1E202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3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51871805" w14:textId="617E2773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Félkövér</w:t>
            </w:r>
          </w:p>
        </w:tc>
        <w:tc>
          <w:tcPr>
            <w:tcW w:w="2126" w:type="dxa"/>
          </w:tcPr>
          <w:p w14:paraId="46B14C8F" w14:textId="6774736C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5 sorkizárt</w:t>
            </w:r>
          </w:p>
        </w:tc>
      </w:tr>
      <w:tr w:rsidR="00B565DA" w:rsidRPr="007E3C3A" w14:paraId="2A84C97E" w14:textId="77777777" w:rsidTr="00FA43F7">
        <w:trPr>
          <w:trHeight w:val="227"/>
        </w:trPr>
        <w:tc>
          <w:tcPr>
            <w:tcW w:w="2155" w:type="dxa"/>
          </w:tcPr>
          <w:p w14:paraId="29FA9137" w14:textId="3D7C8C36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Címsor 2</w:t>
            </w:r>
          </w:p>
        </w:tc>
        <w:tc>
          <w:tcPr>
            <w:tcW w:w="2127" w:type="dxa"/>
          </w:tcPr>
          <w:p w14:paraId="0CA1C619" w14:textId="3D778EDC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Times New Roman</w:t>
            </w:r>
          </w:p>
        </w:tc>
        <w:tc>
          <w:tcPr>
            <w:tcW w:w="992" w:type="dxa"/>
          </w:tcPr>
          <w:p w14:paraId="35395BC3" w14:textId="7EAAF8E4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2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748227E5" w14:textId="22C62B74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Félkövér</w:t>
            </w:r>
          </w:p>
        </w:tc>
        <w:tc>
          <w:tcPr>
            <w:tcW w:w="2126" w:type="dxa"/>
          </w:tcPr>
          <w:p w14:paraId="40417726" w14:textId="6850908A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15 sorkizárt</w:t>
            </w:r>
          </w:p>
        </w:tc>
      </w:tr>
      <w:tr w:rsidR="00B565DA" w:rsidRPr="007E3C3A" w14:paraId="28FE043B" w14:textId="77777777" w:rsidTr="00FA43F7">
        <w:trPr>
          <w:trHeight w:val="227"/>
        </w:trPr>
        <w:tc>
          <w:tcPr>
            <w:tcW w:w="2155" w:type="dxa"/>
          </w:tcPr>
          <w:p w14:paraId="4332B4B3" w14:textId="5EAD2A39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Címsor 3 (behúzás)</w:t>
            </w:r>
          </w:p>
        </w:tc>
        <w:tc>
          <w:tcPr>
            <w:tcW w:w="2127" w:type="dxa"/>
          </w:tcPr>
          <w:p w14:paraId="0B4B0D46" w14:textId="60BED58A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Times New Roman</w:t>
            </w:r>
          </w:p>
        </w:tc>
        <w:tc>
          <w:tcPr>
            <w:tcW w:w="992" w:type="dxa"/>
          </w:tcPr>
          <w:p w14:paraId="5948EC87" w14:textId="2D8062C4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2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5DA6D66D" w14:textId="12DBCC46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Félkövér, dőlt</w:t>
            </w:r>
          </w:p>
        </w:tc>
        <w:tc>
          <w:tcPr>
            <w:tcW w:w="2126" w:type="dxa"/>
          </w:tcPr>
          <w:p w14:paraId="647CF634" w14:textId="75C5FC16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15 sorkizárt</w:t>
            </w:r>
          </w:p>
        </w:tc>
      </w:tr>
      <w:tr w:rsidR="00B565DA" w:rsidRPr="007E3C3A" w14:paraId="1B9F3F99" w14:textId="77777777" w:rsidTr="00FA43F7">
        <w:trPr>
          <w:trHeight w:val="227"/>
        </w:trPr>
        <w:tc>
          <w:tcPr>
            <w:tcW w:w="2155" w:type="dxa"/>
          </w:tcPr>
          <w:p w14:paraId="33F50F05" w14:textId="7F7E7EE6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Normál szöveg</w:t>
            </w:r>
          </w:p>
        </w:tc>
        <w:tc>
          <w:tcPr>
            <w:tcW w:w="2127" w:type="dxa"/>
          </w:tcPr>
          <w:p w14:paraId="5B4E0683" w14:textId="2D6D38D6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Times New Roman</w:t>
            </w:r>
          </w:p>
        </w:tc>
        <w:tc>
          <w:tcPr>
            <w:tcW w:w="992" w:type="dxa"/>
          </w:tcPr>
          <w:p w14:paraId="5B5CA54E" w14:textId="5B58EBB4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2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0C3E99C0" w14:textId="502EAE9C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Normál</w:t>
            </w:r>
          </w:p>
        </w:tc>
        <w:tc>
          <w:tcPr>
            <w:tcW w:w="2126" w:type="dxa"/>
          </w:tcPr>
          <w:p w14:paraId="589D0A41" w14:textId="7EF853AD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15 sorkizárt</w:t>
            </w:r>
          </w:p>
        </w:tc>
      </w:tr>
      <w:tr w:rsidR="00B565DA" w:rsidRPr="007E3C3A" w14:paraId="72F7713D" w14:textId="77777777" w:rsidTr="00FA43F7">
        <w:trPr>
          <w:trHeight w:val="227"/>
        </w:trPr>
        <w:tc>
          <w:tcPr>
            <w:tcW w:w="2155" w:type="dxa"/>
          </w:tcPr>
          <w:p w14:paraId="47579E35" w14:textId="7B9A0824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Kivonat szövege</w:t>
            </w:r>
          </w:p>
        </w:tc>
        <w:tc>
          <w:tcPr>
            <w:tcW w:w="2127" w:type="dxa"/>
          </w:tcPr>
          <w:p w14:paraId="075D37FD" w14:textId="2DBF48BB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Times New Roman</w:t>
            </w:r>
          </w:p>
        </w:tc>
        <w:tc>
          <w:tcPr>
            <w:tcW w:w="992" w:type="dxa"/>
          </w:tcPr>
          <w:p w14:paraId="1E39AB7F" w14:textId="17091DC5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1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2574DEA9" w14:textId="6DDEA214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Normál, dőlt</w:t>
            </w:r>
          </w:p>
        </w:tc>
        <w:tc>
          <w:tcPr>
            <w:tcW w:w="2126" w:type="dxa"/>
          </w:tcPr>
          <w:p w14:paraId="0F8EC3BA" w14:textId="2F344FFD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15 sorkizárt</w:t>
            </w:r>
          </w:p>
        </w:tc>
      </w:tr>
      <w:tr w:rsidR="00B565DA" w:rsidRPr="007E3C3A" w14:paraId="25F8B4C4" w14:textId="77777777" w:rsidTr="00FA43F7">
        <w:trPr>
          <w:trHeight w:val="227"/>
        </w:trPr>
        <w:tc>
          <w:tcPr>
            <w:tcW w:w="2155" w:type="dxa"/>
          </w:tcPr>
          <w:p w14:paraId="19C0139E" w14:textId="3551EBF4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Ábra (Képaláírás)</w:t>
            </w:r>
          </w:p>
        </w:tc>
        <w:tc>
          <w:tcPr>
            <w:tcW w:w="2127" w:type="dxa"/>
          </w:tcPr>
          <w:p w14:paraId="78BD61F2" w14:textId="506FBF9A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Times New Roman</w:t>
            </w:r>
          </w:p>
        </w:tc>
        <w:tc>
          <w:tcPr>
            <w:tcW w:w="992" w:type="dxa"/>
          </w:tcPr>
          <w:p w14:paraId="1463810B" w14:textId="32F2E015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1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485A4DD9" w14:textId="3663820B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Normál, dőlt</w:t>
            </w:r>
          </w:p>
        </w:tc>
        <w:tc>
          <w:tcPr>
            <w:tcW w:w="2126" w:type="dxa"/>
          </w:tcPr>
          <w:p w14:paraId="4B696947" w14:textId="7679503B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15 középre zárt</w:t>
            </w:r>
          </w:p>
        </w:tc>
      </w:tr>
      <w:tr w:rsidR="00B565DA" w:rsidRPr="007E3C3A" w14:paraId="3193033A" w14:textId="77777777" w:rsidTr="00FA43F7">
        <w:trPr>
          <w:trHeight w:val="227"/>
        </w:trPr>
        <w:tc>
          <w:tcPr>
            <w:tcW w:w="2155" w:type="dxa"/>
          </w:tcPr>
          <w:p w14:paraId="513B933A" w14:textId="7BC56A54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Táblázat </w:t>
            </w:r>
          </w:p>
        </w:tc>
        <w:tc>
          <w:tcPr>
            <w:tcW w:w="2127" w:type="dxa"/>
          </w:tcPr>
          <w:p w14:paraId="758BF19B" w14:textId="128B0EDA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Times New Roman</w:t>
            </w:r>
          </w:p>
        </w:tc>
        <w:tc>
          <w:tcPr>
            <w:tcW w:w="992" w:type="dxa"/>
          </w:tcPr>
          <w:p w14:paraId="14C0C9D6" w14:textId="3C483964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1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430BDA67" w14:textId="59B3D666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Normál</w:t>
            </w:r>
          </w:p>
        </w:tc>
        <w:tc>
          <w:tcPr>
            <w:tcW w:w="2126" w:type="dxa"/>
          </w:tcPr>
          <w:p w14:paraId="38C67C15" w14:textId="61650E92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15 balra zárt</w:t>
            </w:r>
          </w:p>
        </w:tc>
      </w:tr>
    </w:tbl>
    <w:p w14:paraId="3F3D455C" w14:textId="1C3AE1AB" w:rsidR="00407D92" w:rsidRPr="007E3C3A" w:rsidRDefault="00B565DA" w:rsidP="00407D92">
      <w:pPr>
        <w:pStyle w:val="Cmsor2"/>
        <w:rPr>
          <w:lang w:val="hu-HU"/>
        </w:rPr>
      </w:pPr>
      <w:r>
        <w:rPr>
          <w:lang w:val="hu-HU"/>
        </w:rPr>
        <w:t>Hivatkozás</w:t>
      </w:r>
      <w:r w:rsidR="00407D92" w:rsidRPr="007E3C3A">
        <w:rPr>
          <w:lang w:val="hu-HU"/>
        </w:rPr>
        <w:t>ok kezelése</w:t>
      </w:r>
    </w:p>
    <w:p w14:paraId="31834505" w14:textId="768CACA5" w:rsidR="00407D92" w:rsidRPr="007E3C3A" w:rsidRDefault="00A25D4E" w:rsidP="00A25D4E">
      <w:pPr>
        <w:rPr>
          <w:lang w:val="hu-HU"/>
        </w:rPr>
      </w:pPr>
      <w:r w:rsidRPr="007E3C3A">
        <w:rPr>
          <w:lang w:val="hu-HU"/>
        </w:rPr>
        <w:t xml:space="preserve">A hivatkozásokat szögletes zárójelben </w:t>
      </w:r>
      <w:r w:rsidR="00EB27B2" w:rsidRPr="007E3C3A">
        <w:rPr>
          <w:lang w:val="hu-HU"/>
        </w:rPr>
        <w:t>szekvencia számmal</w:t>
      </w:r>
      <w:r w:rsidRPr="007E3C3A">
        <w:rPr>
          <w:lang w:val="hu-HU"/>
        </w:rPr>
        <w:t xml:space="preserve"> kell feltüntetni a szövegben</w:t>
      </w:r>
      <w:r w:rsidR="00B565DA">
        <w:rPr>
          <w:lang w:val="hu-HU"/>
        </w:rPr>
        <w:t>, a mondatot záró pont után. [1]</w:t>
      </w:r>
      <w:r w:rsidRPr="007E3C3A">
        <w:rPr>
          <w:lang w:val="hu-HU"/>
        </w:rPr>
        <w:t xml:space="preserve"> Meg kell számozni őket abban a sorrendben, </w:t>
      </w:r>
      <w:r w:rsidR="00B565DA">
        <w:rPr>
          <w:lang w:val="hu-HU"/>
        </w:rPr>
        <w:t>ahogyan a szövegben megjelennek</w:t>
      </w:r>
      <w:r w:rsidRPr="007E3C3A">
        <w:rPr>
          <w:lang w:val="hu-HU"/>
        </w:rPr>
        <w:t xml:space="preserve">. </w:t>
      </w:r>
    </w:p>
    <w:p w14:paraId="2F8C1E0A" w14:textId="3EC891F7" w:rsidR="00407D92" w:rsidRPr="007E3C3A" w:rsidRDefault="00293E46" w:rsidP="00407D92">
      <w:pPr>
        <w:pStyle w:val="Listaszerbekezds"/>
        <w:rPr>
          <w:lang w:val="hu-HU"/>
        </w:rPr>
      </w:pPr>
      <w:r w:rsidRPr="007E3C3A">
        <w:rPr>
          <w:lang w:val="hu-HU"/>
        </w:rPr>
        <w:t>Az ISBN/</w:t>
      </w:r>
      <w:r w:rsidR="00A25D4E" w:rsidRPr="007E3C3A">
        <w:rPr>
          <w:lang w:val="hu-HU"/>
        </w:rPr>
        <w:t xml:space="preserve">ISSN számokat </w:t>
      </w:r>
      <w:r w:rsidRPr="007E3C3A">
        <w:rPr>
          <w:lang w:val="hu-HU"/>
        </w:rPr>
        <w:t>lehetőleg meg kell adni</w:t>
      </w:r>
      <w:r w:rsidR="00A25D4E" w:rsidRPr="007E3C3A">
        <w:rPr>
          <w:lang w:val="hu-HU"/>
        </w:rPr>
        <w:t xml:space="preserve">. </w:t>
      </w:r>
      <w:r w:rsidR="00407D92" w:rsidRPr="007E3C3A">
        <w:rPr>
          <w:lang w:val="hu-HU"/>
        </w:rPr>
        <w:t>(Stílus: Listaszerű)</w:t>
      </w:r>
    </w:p>
    <w:p w14:paraId="39EE540B" w14:textId="77777777" w:rsidR="00407D92" w:rsidRPr="007E3C3A" w:rsidRDefault="00A25D4E" w:rsidP="00407D92">
      <w:pPr>
        <w:pStyle w:val="Listaszerbekezds"/>
        <w:rPr>
          <w:lang w:val="hu-HU"/>
        </w:rPr>
      </w:pPr>
      <w:r w:rsidRPr="007E3C3A">
        <w:rPr>
          <w:lang w:val="hu-HU"/>
        </w:rPr>
        <w:lastRenderedPageBreak/>
        <w:t xml:space="preserve">A könyvek esetében a kiadás helye is megkövetelt. </w:t>
      </w:r>
    </w:p>
    <w:p w14:paraId="7D11C561" w14:textId="497EDD72" w:rsidR="00A25D4E" w:rsidRPr="007E3C3A" w:rsidRDefault="00B565DA" w:rsidP="00407D92">
      <w:pPr>
        <w:pStyle w:val="Listaszerbekezds"/>
        <w:rPr>
          <w:lang w:val="hu-HU"/>
        </w:rPr>
      </w:pPr>
      <w:r>
        <w:rPr>
          <w:lang w:val="hu-HU"/>
        </w:rPr>
        <w:t xml:space="preserve">A dolgozatsablon </w:t>
      </w:r>
      <w:r w:rsidR="00293E46" w:rsidRPr="007E3C3A">
        <w:rPr>
          <w:lang w:val="hu-HU"/>
        </w:rPr>
        <w:t xml:space="preserve">végén található </w:t>
      </w:r>
      <w:r w:rsidR="00A25D4E" w:rsidRPr="007E3C3A">
        <w:rPr>
          <w:lang w:val="hu-HU"/>
        </w:rPr>
        <w:t>lista példákat tartalmaz a különféle folyóiratok, konferenciák, könyvek és egyéb hivatkozások hivatkozására, amelyek stílusát követni kell a cikk elkészítése során.</w:t>
      </w:r>
    </w:p>
    <w:p w14:paraId="5DA4D103" w14:textId="46882032" w:rsidR="00407D92" w:rsidRPr="007E3C3A" w:rsidRDefault="00293E46" w:rsidP="00407D92">
      <w:pPr>
        <w:pStyle w:val="Listaszerbekezds"/>
        <w:rPr>
          <w:lang w:val="hu-HU"/>
        </w:rPr>
      </w:pPr>
      <w:r w:rsidRPr="007E3C3A">
        <w:rPr>
          <w:lang w:val="hu-HU"/>
        </w:rPr>
        <w:t>Három vagy több szerző esetén:</w:t>
      </w:r>
      <w:r w:rsidR="00407D92" w:rsidRPr="007E3C3A">
        <w:rPr>
          <w:lang w:val="hu-HU"/>
        </w:rPr>
        <w:t xml:space="preserve"> első szerző </w:t>
      </w:r>
      <w:r w:rsidRPr="007E3C3A">
        <w:rPr>
          <w:lang w:val="hu-HU"/>
        </w:rPr>
        <w:t>Vezetékneve</w:t>
      </w:r>
      <w:r w:rsidR="00407D92" w:rsidRPr="007E3C3A">
        <w:rPr>
          <w:lang w:val="hu-HU"/>
        </w:rPr>
        <w:t xml:space="preserve">, N. és </w:t>
      </w:r>
      <w:r w:rsidRPr="007E3C3A">
        <w:rPr>
          <w:lang w:val="hu-HU"/>
        </w:rPr>
        <w:t>“</w:t>
      </w:r>
      <w:proofErr w:type="spellStart"/>
      <w:r w:rsidR="00407D92" w:rsidRPr="007E3C3A">
        <w:rPr>
          <w:lang w:val="hu-HU"/>
        </w:rPr>
        <w:t>et</w:t>
      </w:r>
      <w:proofErr w:type="spellEnd"/>
      <w:r w:rsidR="00407D92" w:rsidRPr="007E3C3A">
        <w:rPr>
          <w:lang w:val="hu-HU"/>
        </w:rPr>
        <w:t xml:space="preserve"> </w:t>
      </w:r>
      <w:proofErr w:type="spellStart"/>
      <w:r w:rsidR="00407D92" w:rsidRPr="007E3C3A">
        <w:rPr>
          <w:lang w:val="hu-HU"/>
        </w:rPr>
        <w:t>al</w:t>
      </w:r>
      <w:proofErr w:type="spellEnd"/>
      <w:r w:rsidRPr="007E3C3A">
        <w:rPr>
          <w:lang w:val="hu-HU"/>
        </w:rPr>
        <w:t>”</w:t>
      </w:r>
      <w:r w:rsidR="00407D92" w:rsidRPr="007E3C3A">
        <w:rPr>
          <w:lang w:val="hu-HU"/>
        </w:rPr>
        <w:t>.</w:t>
      </w:r>
    </w:p>
    <w:p w14:paraId="43FAC631" w14:textId="54619927" w:rsidR="00A25D4E" w:rsidRPr="007E3C3A" w:rsidRDefault="00407D92" w:rsidP="00293E46">
      <w:pPr>
        <w:pStyle w:val="Cmsor10"/>
      </w:pPr>
      <w:r w:rsidRPr="007E3C3A">
        <w:t>HIVATKOZÁSOK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1"/>
        <w:gridCol w:w="9429"/>
      </w:tblGrid>
      <w:tr w:rsidR="00A25D4E" w:rsidRPr="007E3C3A" w14:paraId="62BA9B90" w14:textId="77777777" w:rsidTr="00407D92">
        <w:trPr>
          <w:tblCellSpacing w:w="15" w:type="dxa"/>
        </w:trPr>
        <w:tc>
          <w:tcPr>
            <w:tcW w:w="158" w:type="pct"/>
            <w:hideMark/>
          </w:tcPr>
          <w:p w14:paraId="1D42A687" w14:textId="77777777" w:rsidR="00A25D4E" w:rsidRPr="007E3C3A" w:rsidRDefault="00A25D4E" w:rsidP="00407D92">
            <w:pPr>
              <w:pStyle w:val="Irodalomjegyzk"/>
              <w:spacing w:before="0" w:after="0" w:line="240" w:lineRule="auto"/>
              <w:rPr>
                <w:noProof/>
                <w:sz w:val="22"/>
                <w:szCs w:val="22"/>
                <w:lang w:val="hu-HU"/>
              </w:rPr>
            </w:pPr>
            <w:r w:rsidRPr="007E3C3A">
              <w:rPr>
                <w:noProof/>
                <w:sz w:val="22"/>
                <w:szCs w:val="22"/>
                <w:lang w:val="hu-HU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0CDAC206" w14:textId="77777777" w:rsidR="00407D92" w:rsidRPr="007E3C3A" w:rsidRDefault="00407D92" w:rsidP="00407D92">
            <w:pPr>
              <w:spacing w:before="0" w:after="0" w:line="240" w:lineRule="auto"/>
              <w:ind w:left="357" w:hanging="357"/>
              <w:rPr>
                <w:rFonts w:eastAsia="MS Mincho"/>
                <w:sz w:val="22"/>
                <w:szCs w:val="22"/>
                <w:lang w:val="hu-HU" w:eastAsia="ja-JP"/>
              </w:rPr>
            </w:pPr>
            <w:r w:rsidRPr="007E3C3A">
              <w:rPr>
                <w:rFonts w:eastAsia="MS Mincho"/>
                <w:sz w:val="22"/>
                <w:szCs w:val="22"/>
                <w:lang w:val="hu-HU" w:eastAsia="ja-JP"/>
              </w:rPr>
              <w:t xml:space="preserve">Fórián, S. (2007): </w:t>
            </w:r>
            <w:r w:rsidRPr="007E3C3A">
              <w:rPr>
                <w:rFonts w:eastAsia="MS Mincho"/>
                <w:i/>
                <w:sz w:val="22"/>
                <w:szCs w:val="22"/>
                <w:lang w:val="hu-HU" w:eastAsia="ja-JP"/>
              </w:rPr>
              <w:t>Urbanizációs folyamat és annak néhány hatása a környezetre</w:t>
            </w:r>
            <w:r w:rsidRPr="007E3C3A">
              <w:rPr>
                <w:rFonts w:eastAsia="MS Mincho"/>
                <w:sz w:val="22"/>
                <w:szCs w:val="22"/>
                <w:lang w:val="hu-HU" w:eastAsia="ja-JP"/>
              </w:rPr>
              <w:t>, Debreceni</w:t>
            </w:r>
          </w:p>
          <w:p w14:paraId="20FB4609" w14:textId="4BF96A02" w:rsidR="00A25D4E" w:rsidRPr="007E3C3A" w:rsidRDefault="00407D92" w:rsidP="00407D92">
            <w:pPr>
              <w:spacing w:before="0" w:after="120" w:line="240" w:lineRule="auto"/>
              <w:ind w:left="357" w:hanging="357"/>
              <w:rPr>
                <w:rFonts w:eastAsia="MS Mincho"/>
                <w:sz w:val="22"/>
                <w:szCs w:val="22"/>
                <w:lang w:val="hu-HU" w:eastAsia="ja-JP"/>
              </w:rPr>
            </w:pPr>
            <w:r w:rsidRPr="007E3C3A">
              <w:rPr>
                <w:rFonts w:eastAsia="MS Mincho"/>
                <w:sz w:val="22"/>
                <w:szCs w:val="22"/>
                <w:lang w:val="hu-HU" w:eastAsia="ja-JP"/>
              </w:rPr>
              <w:t>Műszaki Közlemények, Debrecen 2007/1</w:t>
            </w:r>
          </w:p>
        </w:tc>
      </w:tr>
      <w:tr w:rsidR="00A25D4E" w:rsidRPr="007E3C3A" w14:paraId="37B51225" w14:textId="77777777" w:rsidTr="00407D92">
        <w:trPr>
          <w:tblCellSpacing w:w="15" w:type="dxa"/>
        </w:trPr>
        <w:tc>
          <w:tcPr>
            <w:tcW w:w="158" w:type="pct"/>
            <w:hideMark/>
          </w:tcPr>
          <w:p w14:paraId="2BEECA6A" w14:textId="77777777" w:rsidR="00A25D4E" w:rsidRPr="007E3C3A" w:rsidRDefault="00A25D4E" w:rsidP="00407D92">
            <w:pPr>
              <w:pStyle w:val="Irodalomjegyzk"/>
              <w:spacing w:before="0" w:after="0" w:line="240" w:lineRule="auto"/>
              <w:rPr>
                <w:noProof/>
                <w:sz w:val="22"/>
                <w:szCs w:val="22"/>
                <w:lang w:val="hu-HU"/>
              </w:rPr>
            </w:pPr>
            <w:r w:rsidRPr="007E3C3A">
              <w:rPr>
                <w:noProof/>
                <w:sz w:val="22"/>
                <w:szCs w:val="22"/>
                <w:lang w:val="hu-HU"/>
              </w:rPr>
              <w:t xml:space="preserve">[2] </w:t>
            </w:r>
          </w:p>
        </w:tc>
        <w:tc>
          <w:tcPr>
            <w:tcW w:w="0" w:type="auto"/>
            <w:hideMark/>
          </w:tcPr>
          <w:p w14:paraId="02D81BF4" w14:textId="4540340F" w:rsidR="00A25D4E" w:rsidRPr="007E3C3A" w:rsidRDefault="00407D92" w:rsidP="00407D92">
            <w:pPr>
              <w:spacing w:before="0" w:after="120" w:line="240" w:lineRule="auto"/>
              <w:rPr>
                <w:rFonts w:eastAsia="MS Mincho"/>
                <w:sz w:val="22"/>
                <w:szCs w:val="22"/>
                <w:lang w:val="hu-HU" w:eastAsia="ja-JP"/>
              </w:rPr>
            </w:pPr>
            <w:proofErr w:type="spellStart"/>
            <w:r w:rsidRPr="007E3C3A">
              <w:rPr>
                <w:rFonts w:eastAsia="MS Mincho"/>
                <w:sz w:val="22"/>
                <w:szCs w:val="22"/>
                <w:lang w:val="hu-HU" w:eastAsia="ja-JP"/>
              </w:rPr>
              <w:t>Öllős</w:t>
            </w:r>
            <w:proofErr w:type="spellEnd"/>
            <w:r w:rsidRPr="007E3C3A">
              <w:rPr>
                <w:rFonts w:eastAsia="MS Mincho"/>
                <w:sz w:val="22"/>
                <w:szCs w:val="22"/>
                <w:lang w:val="hu-HU" w:eastAsia="ja-JP"/>
              </w:rPr>
              <w:t xml:space="preserve">, G. (2012): </w:t>
            </w:r>
            <w:r w:rsidRPr="007E3C3A">
              <w:rPr>
                <w:rFonts w:eastAsia="MS Mincho"/>
                <w:i/>
                <w:sz w:val="22"/>
                <w:szCs w:val="22"/>
                <w:lang w:val="hu-HU" w:eastAsia="ja-JP"/>
              </w:rPr>
              <w:t>Környezetvédelem,</w:t>
            </w:r>
            <w:r w:rsidRPr="007E3C3A">
              <w:rPr>
                <w:rFonts w:eastAsia="MS Mincho"/>
                <w:sz w:val="22"/>
                <w:szCs w:val="22"/>
                <w:lang w:val="hu-HU" w:eastAsia="ja-JP"/>
              </w:rPr>
              <w:t xml:space="preserve"> Új Levédia Kft.</w:t>
            </w:r>
          </w:p>
        </w:tc>
      </w:tr>
      <w:tr w:rsidR="00A25D4E" w:rsidRPr="007E3C3A" w14:paraId="65F270D8" w14:textId="77777777" w:rsidTr="00407D92">
        <w:trPr>
          <w:tblCellSpacing w:w="15" w:type="dxa"/>
        </w:trPr>
        <w:tc>
          <w:tcPr>
            <w:tcW w:w="158" w:type="pct"/>
            <w:hideMark/>
          </w:tcPr>
          <w:p w14:paraId="3885D941" w14:textId="77777777" w:rsidR="00A25D4E" w:rsidRPr="007E3C3A" w:rsidRDefault="00A25D4E" w:rsidP="00407D92">
            <w:pPr>
              <w:pStyle w:val="Irodalomjegyzk"/>
              <w:spacing w:before="0" w:after="0" w:line="240" w:lineRule="auto"/>
              <w:rPr>
                <w:noProof/>
                <w:sz w:val="22"/>
                <w:szCs w:val="22"/>
                <w:lang w:val="hu-HU"/>
              </w:rPr>
            </w:pPr>
            <w:r w:rsidRPr="007E3C3A">
              <w:rPr>
                <w:noProof/>
                <w:sz w:val="22"/>
                <w:szCs w:val="22"/>
                <w:lang w:val="hu-HU"/>
              </w:rPr>
              <w:t xml:space="preserve">[3] </w:t>
            </w:r>
          </w:p>
        </w:tc>
        <w:tc>
          <w:tcPr>
            <w:tcW w:w="0" w:type="auto"/>
            <w:hideMark/>
          </w:tcPr>
          <w:p w14:paraId="01EC6BDB" w14:textId="747D51B7" w:rsidR="00A25D4E" w:rsidRPr="007E3C3A" w:rsidRDefault="00407D92" w:rsidP="00407D92">
            <w:pPr>
              <w:spacing w:before="0" w:after="120" w:line="240" w:lineRule="auto"/>
              <w:rPr>
                <w:noProof/>
                <w:sz w:val="22"/>
                <w:szCs w:val="22"/>
                <w:lang w:val="hu-HU" w:eastAsia="hu-HU"/>
              </w:rPr>
            </w:pPr>
            <w:r w:rsidRPr="007E3C3A">
              <w:rPr>
                <w:rFonts w:eastAsia="MS Mincho"/>
                <w:sz w:val="22"/>
                <w:szCs w:val="22"/>
                <w:lang w:val="hu-HU" w:eastAsia="ja-JP"/>
              </w:rPr>
              <w:t xml:space="preserve">World </w:t>
            </w:r>
            <w:r w:rsidRPr="007E3C3A">
              <w:rPr>
                <w:noProof/>
                <w:sz w:val="22"/>
                <w:szCs w:val="22"/>
                <w:lang w:val="hu-HU" w:eastAsia="hu-HU"/>
              </w:rPr>
              <w:t xml:space="preserve">Felder, R. M. – Silverman, L. K. (1988): </w:t>
            </w:r>
            <w:r w:rsidRPr="007E3C3A">
              <w:rPr>
                <w:i/>
                <w:noProof/>
                <w:sz w:val="22"/>
                <w:szCs w:val="22"/>
                <w:lang w:val="hu-HU" w:eastAsia="hu-HU"/>
              </w:rPr>
              <w:t>Learning and Teaching Styles in Engineering Educatio,</w:t>
            </w:r>
            <w:r w:rsidRPr="007E3C3A">
              <w:rPr>
                <w:noProof/>
                <w:sz w:val="22"/>
                <w:szCs w:val="22"/>
                <w:lang w:val="hu-HU" w:eastAsia="hu-HU"/>
              </w:rPr>
              <w:t xml:space="preserve"> Engineering Education, 78(7), p674-681</w:t>
            </w:r>
          </w:p>
        </w:tc>
      </w:tr>
      <w:tr w:rsidR="00A25D4E" w:rsidRPr="007E3C3A" w14:paraId="48E742BF" w14:textId="77777777" w:rsidTr="00407D92">
        <w:trPr>
          <w:tblCellSpacing w:w="15" w:type="dxa"/>
        </w:trPr>
        <w:tc>
          <w:tcPr>
            <w:tcW w:w="158" w:type="pct"/>
            <w:hideMark/>
          </w:tcPr>
          <w:p w14:paraId="20E008D5" w14:textId="77777777" w:rsidR="00A25D4E" w:rsidRPr="007E3C3A" w:rsidRDefault="00A25D4E" w:rsidP="00407D92">
            <w:pPr>
              <w:pStyle w:val="Irodalomjegyzk"/>
              <w:spacing w:before="0" w:after="0" w:line="240" w:lineRule="auto"/>
              <w:rPr>
                <w:noProof/>
                <w:sz w:val="22"/>
                <w:szCs w:val="22"/>
                <w:lang w:val="hu-HU"/>
              </w:rPr>
            </w:pPr>
            <w:r w:rsidRPr="007E3C3A">
              <w:rPr>
                <w:noProof/>
                <w:sz w:val="22"/>
                <w:szCs w:val="22"/>
                <w:lang w:val="hu-HU"/>
              </w:rPr>
              <w:t xml:space="preserve">[4] </w:t>
            </w:r>
          </w:p>
        </w:tc>
        <w:tc>
          <w:tcPr>
            <w:tcW w:w="0" w:type="auto"/>
            <w:hideMark/>
          </w:tcPr>
          <w:p w14:paraId="4DBF8F3F" w14:textId="4E3FEE4B" w:rsidR="00A25D4E" w:rsidRPr="007E3C3A" w:rsidRDefault="00407D92" w:rsidP="00407D92">
            <w:pPr>
              <w:spacing w:before="0" w:after="120" w:line="240" w:lineRule="auto"/>
              <w:rPr>
                <w:noProof/>
                <w:sz w:val="22"/>
                <w:szCs w:val="22"/>
                <w:lang w:val="hu-HU" w:eastAsia="hu-HU"/>
              </w:rPr>
            </w:pPr>
            <w:r w:rsidRPr="007E3C3A">
              <w:rPr>
                <w:noProof/>
                <w:sz w:val="22"/>
                <w:szCs w:val="22"/>
                <w:lang w:val="hu-HU" w:eastAsia="hu-HU"/>
              </w:rPr>
              <w:t xml:space="preserve">Jarvis, P. (1987): </w:t>
            </w:r>
            <w:r w:rsidRPr="007E3C3A">
              <w:rPr>
                <w:i/>
                <w:noProof/>
                <w:sz w:val="22"/>
                <w:szCs w:val="22"/>
                <w:lang w:val="hu-HU" w:eastAsia="hu-HU"/>
              </w:rPr>
              <w:t>Adult Learning in the Social Context</w:t>
            </w:r>
            <w:r w:rsidRPr="007E3C3A">
              <w:rPr>
                <w:noProof/>
                <w:sz w:val="22"/>
                <w:szCs w:val="22"/>
                <w:lang w:val="hu-HU" w:eastAsia="hu-HU"/>
              </w:rPr>
              <w:t>, Routledge, London, p272</w:t>
            </w:r>
          </w:p>
        </w:tc>
      </w:tr>
    </w:tbl>
    <w:p w14:paraId="5045C0EB" w14:textId="72DF3364" w:rsidR="00F72B70" w:rsidRPr="007E3C3A" w:rsidRDefault="00407D92" w:rsidP="00407D92">
      <w:pPr>
        <w:pStyle w:val="Cmsor2"/>
        <w:rPr>
          <w:lang w:val="hu-HU"/>
        </w:rPr>
      </w:pPr>
      <w:r w:rsidRPr="007E3C3A">
        <w:rPr>
          <w:lang w:val="hu-HU"/>
        </w:rPr>
        <w:t>Szerző</w:t>
      </w:r>
      <w:r w:rsidR="00293E46" w:rsidRPr="007E3C3A">
        <w:rPr>
          <w:lang w:val="hu-HU"/>
        </w:rPr>
        <w:t>(</w:t>
      </w:r>
      <w:r w:rsidRPr="007E3C3A">
        <w:rPr>
          <w:lang w:val="hu-HU"/>
        </w:rPr>
        <w:t>k</w:t>
      </w:r>
      <w:r w:rsidR="00293E46" w:rsidRPr="007E3C3A">
        <w:rPr>
          <w:lang w:val="hu-HU"/>
        </w:rPr>
        <w:t>)</w:t>
      </w:r>
      <w:r w:rsidRPr="007E3C3A">
        <w:rPr>
          <w:lang w:val="hu-HU"/>
        </w:rPr>
        <w:t>:</w:t>
      </w:r>
      <w:r w:rsidR="00293E46" w:rsidRPr="007E3C3A">
        <w:rPr>
          <w:lang w:val="hu-HU"/>
        </w:rPr>
        <w:t xml:space="preserve"> (Több szerző esetén több ilyen táblázatot alkalmazzon, egymás alatti sorokban)</w:t>
      </w:r>
    </w:p>
    <w:tbl>
      <w:tblPr>
        <w:tblW w:w="9854" w:type="dxa"/>
        <w:tblLook w:val="0000" w:firstRow="0" w:lastRow="0" w:firstColumn="0" w:lastColumn="0" w:noHBand="0" w:noVBand="0"/>
      </w:tblPr>
      <w:tblGrid>
        <w:gridCol w:w="3284"/>
        <w:gridCol w:w="3285"/>
        <w:gridCol w:w="3285"/>
      </w:tblGrid>
      <w:tr w:rsidR="00407D92" w:rsidRPr="007E3C3A" w14:paraId="2ED837C7" w14:textId="77777777" w:rsidTr="00654046">
        <w:tc>
          <w:tcPr>
            <w:tcW w:w="9854" w:type="dxa"/>
            <w:gridSpan w:val="3"/>
          </w:tcPr>
          <w:p w14:paraId="0912BC8E" w14:textId="3DF9743E" w:rsidR="00407D92" w:rsidRPr="007E3C3A" w:rsidRDefault="00407D92" w:rsidP="00407D92">
            <w:pPr>
              <w:pStyle w:val="Address"/>
              <w:rPr>
                <w:lang w:val="hu-HU"/>
              </w:rPr>
            </w:pPr>
            <w:r w:rsidRPr="007E3C3A">
              <w:rPr>
                <w:lang w:val="hu-HU"/>
              </w:rPr>
              <w:t xml:space="preserve">Titulus VEZETÉKNÉV Név </w:t>
            </w:r>
          </w:p>
        </w:tc>
      </w:tr>
      <w:tr w:rsidR="00407D92" w:rsidRPr="007E3C3A" w14:paraId="3EEEC6BE" w14:textId="77777777" w:rsidTr="00654046">
        <w:tc>
          <w:tcPr>
            <w:tcW w:w="9854" w:type="dxa"/>
            <w:gridSpan w:val="3"/>
          </w:tcPr>
          <w:p w14:paraId="37E09CDE" w14:textId="64ACF510" w:rsidR="00407D92" w:rsidRPr="007E3C3A" w:rsidRDefault="00407D92" w:rsidP="00654046">
            <w:pPr>
              <w:pStyle w:val="Address"/>
              <w:rPr>
                <w:lang w:val="hu-HU"/>
              </w:rPr>
            </w:pPr>
            <w:r w:rsidRPr="007E3C3A">
              <w:rPr>
                <w:lang w:val="hu-HU"/>
              </w:rPr>
              <w:t>Intézmény teljes neve</w:t>
            </w:r>
          </w:p>
        </w:tc>
      </w:tr>
      <w:tr w:rsidR="00407D92" w:rsidRPr="007E3C3A" w14:paraId="0552237D" w14:textId="77777777" w:rsidTr="00654046">
        <w:tc>
          <w:tcPr>
            <w:tcW w:w="9854" w:type="dxa"/>
            <w:gridSpan w:val="3"/>
          </w:tcPr>
          <w:p w14:paraId="694B358C" w14:textId="78721D24" w:rsidR="00407D92" w:rsidRPr="007E3C3A" w:rsidRDefault="00407D92" w:rsidP="00654046">
            <w:pPr>
              <w:pStyle w:val="Address"/>
              <w:rPr>
                <w:lang w:val="hu-HU"/>
              </w:rPr>
            </w:pPr>
            <w:r w:rsidRPr="007E3C3A">
              <w:rPr>
                <w:lang w:val="hu-HU"/>
              </w:rPr>
              <w:t>Ország, irányítószám, város, cím, házszám</w:t>
            </w:r>
          </w:p>
        </w:tc>
      </w:tr>
      <w:tr w:rsidR="00407D92" w:rsidRPr="007E3C3A" w14:paraId="1A8DD6BB" w14:textId="77777777" w:rsidTr="00654046">
        <w:trPr>
          <w:cantSplit/>
        </w:trPr>
        <w:tc>
          <w:tcPr>
            <w:tcW w:w="3284" w:type="dxa"/>
          </w:tcPr>
          <w:p w14:paraId="3B282DE7" w14:textId="72B11DBC" w:rsidR="00407D92" w:rsidRPr="007E3C3A" w:rsidRDefault="00293E46" w:rsidP="00293E46">
            <w:pPr>
              <w:pStyle w:val="Address"/>
              <w:rPr>
                <w:lang w:val="hu-HU"/>
              </w:rPr>
            </w:pPr>
            <w:r w:rsidRPr="007E3C3A">
              <w:rPr>
                <w:lang w:val="hu-HU"/>
              </w:rPr>
              <w:t>Telefon</w:t>
            </w:r>
            <w:r w:rsidR="00407D92" w:rsidRPr="007E3C3A">
              <w:rPr>
                <w:lang w:val="hu-HU"/>
              </w:rPr>
              <w:t xml:space="preserve">: </w:t>
            </w:r>
            <w:proofErr w:type="gramStart"/>
            <w:r w:rsidR="00407D92" w:rsidRPr="007E3C3A">
              <w:rPr>
                <w:lang w:val="hu-HU"/>
              </w:rPr>
              <w:t>+(</w:t>
            </w:r>
            <w:proofErr w:type="gramEnd"/>
            <w:r w:rsidRPr="007E3C3A">
              <w:rPr>
                <w:lang w:val="hu-HU"/>
              </w:rPr>
              <w:t>ország kód</w:t>
            </w:r>
            <w:r w:rsidR="00407D92" w:rsidRPr="007E3C3A">
              <w:rPr>
                <w:lang w:val="hu-HU"/>
              </w:rPr>
              <w:t>) (</w:t>
            </w:r>
            <w:r w:rsidRPr="007E3C3A">
              <w:rPr>
                <w:lang w:val="hu-HU"/>
              </w:rPr>
              <w:t>előhívó</w:t>
            </w:r>
            <w:r w:rsidR="00407D92" w:rsidRPr="007E3C3A">
              <w:rPr>
                <w:lang w:val="hu-HU"/>
              </w:rPr>
              <w:t>)</w:t>
            </w:r>
            <w:r w:rsidRPr="007E3C3A">
              <w:rPr>
                <w:lang w:val="hu-HU"/>
              </w:rPr>
              <w:t xml:space="preserve"> Szám</w:t>
            </w:r>
          </w:p>
        </w:tc>
        <w:tc>
          <w:tcPr>
            <w:tcW w:w="3285" w:type="dxa"/>
          </w:tcPr>
          <w:p w14:paraId="0F75D94D" w14:textId="3A9DFF27" w:rsidR="00407D92" w:rsidRPr="007E3C3A" w:rsidRDefault="00293E46" w:rsidP="00654046">
            <w:pPr>
              <w:pStyle w:val="Address"/>
              <w:rPr>
                <w:lang w:val="hu-HU"/>
              </w:rPr>
            </w:pPr>
            <w:r w:rsidRPr="007E3C3A">
              <w:rPr>
                <w:lang w:val="hu-HU"/>
              </w:rPr>
              <w:t xml:space="preserve">E-mail: </w:t>
            </w:r>
            <w:hyperlink r:id="rId16" w:history="1">
              <w:r w:rsidRPr="007E3C3A">
                <w:rPr>
                  <w:rStyle w:val="Hiperhivatkozs"/>
                  <w:lang w:val="hu-HU"/>
                </w:rPr>
                <w:t>valami.valaki@valami.valami.edu</w:t>
              </w:r>
            </w:hyperlink>
            <w:r w:rsidRPr="007E3C3A">
              <w:rPr>
                <w:lang w:val="hu-HU"/>
              </w:rPr>
              <w:t xml:space="preserve"> </w:t>
            </w:r>
          </w:p>
        </w:tc>
        <w:tc>
          <w:tcPr>
            <w:tcW w:w="3285" w:type="dxa"/>
          </w:tcPr>
          <w:p w14:paraId="371E2568" w14:textId="038C7580" w:rsidR="00407D92" w:rsidRPr="007E3C3A" w:rsidRDefault="00407D92" w:rsidP="00654046">
            <w:pPr>
              <w:pStyle w:val="Address"/>
              <w:rPr>
                <w:lang w:val="hu-HU"/>
              </w:rPr>
            </w:pPr>
          </w:p>
        </w:tc>
      </w:tr>
    </w:tbl>
    <w:p w14:paraId="03EA0942" w14:textId="7494BC8F" w:rsidR="00407D92" w:rsidRPr="007E3C3A" w:rsidRDefault="00407D92" w:rsidP="00293E46">
      <w:pPr>
        <w:rPr>
          <w:lang w:val="hu-HU"/>
        </w:rPr>
      </w:pPr>
    </w:p>
    <w:sectPr w:rsidR="00407D92" w:rsidRPr="007E3C3A" w:rsidSect="00573901">
      <w:headerReference w:type="default" r:id="rId17"/>
      <w:pgSz w:w="11906" w:h="16838"/>
      <w:pgMar w:top="1907" w:right="1133" w:bottom="1417" w:left="993" w:header="85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44127" w14:textId="77777777" w:rsidR="004B3365" w:rsidRDefault="004B3365" w:rsidP="003D3B65">
      <w:r>
        <w:separator/>
      </w:r>
    </w:p>
  </w:endnote>
  <w:endnote w:type="continuationSeparator" w:id="0">
    <w:p w14:paraId="37745A32" w14:textId="77777777" w:rsidR="004B3365" w:rsidRDefault="004B3365" w:rsidP="003D3B65">
      <w:r>
        <w:continuationSeparator/>
      </w:r>
    </w:p>
  </w:endnote>
  <w:endnote w:type="continuationNotice" w:id="1">
    <w:p w14:paraId="093D08DB" w14:textId="77777777" w:rsidR="004B3365" w:rsidRDefault="004B336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ED5D1" w14:textId="77777777" w:rsidR="004B3365" w:rsidRDefault="004B3365" w:rsidP="003D3B65">
      <w:r>
        <w:separator/>
      </w:r>
    </w:p>
  </w:footnote>
  <w:footnote w:type="continuationSeparator" w:id="0">
    <w:p w14:paraId="1CCD5ED6" w14:textId="77777777" w:rsidR="004B3365" w:rsidRDefault="004B3365" w:rsidP="003D3B65">
      <w:r>
        <w:continuationSeparator/>
      </w:r>
    </w:p>
  </w:footnote>
  <w:footnote w:type="continuationNotice" w:id="1">
    <w:p w14:paraId="0185A39E" w14:textId="77777777" w:rsidR="004B3365" w:rsidRDefault="004B3365">
      <w:pPr>
        <w:spacing w:before="0" w:after="0" w:line="240" w:lineRule="auto"/>
      </w:pPr>
    </w:p>
  </w:footnote>
  <w:footnote w:id="2">
    <w:p w14:paraId="0B1ADE36" w14:textId="249DD7D6" w:rsidR="00BF1A5A" w:rsidRPr="00EB27B2" w:rsidRDefault="00BF1A5A" w:rsidP="00B565DA">
      <w:pPr>
        <w:pStyle w:val="Lbjegyzetszveg"/>
        <w:spacing w:before="0" w:after="0" w:line="240" w:lineRule="auto"/>
        <w:rPr>
          <w:lang w:val="hu-HU"/>
        </w:rPr>
      </w:pPr>
      <w:r>
        <w:rPr>
          <w:rStyle w:val="Lbjegyzet-hivatkozs"/>
        </w:rPr>
        <w:footnoteRef/>
      </w:r>
      <w:r>
        <w:t xml:space="preserve"> </w:t>
      </w:r>
      <w:r w:rsidRPr="00EB27B2">
        <w:rPr>
          <w:lang w:val="hu-HU"/>
        </w:rPr>
        <w:t xml:space="preserve">A lábjegyzet (betűméret és stílus automatikus, Times New Roman 10pt) különbözik a hivatkozástól! A lábjegyzetet akkor alkalmazzuk, ha a főszövegben olvashatókról bővebb információval szeretnénk szolgálni, valamit szeretnénk kifejteni, de az nem tartozik a törzsszöveghez. itt leírhatom, hogy az oldalképre jó hatással vannak a gondosan </w:t>
      </w:r>
      <w:r w:rsidR="00EB27B2" w:rsidRPr="00EB27B2">
        <w:rPr>
          <w:lang w:val="hu-HU"/>
        </w:rPr>
        <w:t>pozícionált</w:t>
      </w:r>
      <w:r w:rsidRPr="00EB27B2">
        <w:rPr>
          <w:lang w:val="hu-HU"/>
        </w:rPr>
        <w:t>, harmonikus színvilágú ábrák.</w:t>
      </w:r>
    </w:p>
  </w:footnote>
  <w:footnote w:id="3">
    <w:p w14:paraId="6E0C4223" w14:textId="47D9101E" w:rsidR="00BF1A5A" w:rsidRPr="00E30901" w:rsidRDefault="00BF1A5A" w:rsidP="00B565DA">
      <w:pPr>
        <w:pStyle w:val="Lbjegyzetszveg"/>
        <w:spacing w:before="0" w:line="240" w:lineRule="auto"/>
        <w:rPr>
          <w:lang w:val="hu-HU"/>
        </w:rPr>
      </w:pPr>
      <w:r w:rsidRPr="00EB27B2">
        <w:rPr>
          <w:rStyle w:val="Lbjegyzet-hivatkozs"/>
          <w:lang w:val="hu-HU"/>
        </w:rPr>
        <w:footnoteRef/>
      </w:r>
      <w:r w:rsidRPr="00EB27B2">
        <w:rPr>
          <w:lang w:val="hu-HU"/>
        </w:rPr>
        <w:t xml:space="preserve"> Pl. 1,5 MB-os képet ne tegyen a szövegbe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FA39C" w14:textId="2B7258DA" w:rsidR="00573901" w:rsidRPr="00573901" w:rsidRDefault="00573901" w:rsidP="002C094E">
    <w:pPr>
      <w:spacing w:before="0" w:after="0" w:line="360" w:lineRule="auto"/>
      <w:ind w:right="-426"/>
      <w:rPr>
        <w:b/>
        <w:bCs/>
        <w:color w:val="002060"/>
        <w:sz w:val="28"/>
        <w:szCs w:val="28"/>
      </w:rPr>
    </w:pPr>
    <w:r w:rsidRPr="00573901">
      <w:rPr>
        <w:noProof/>
        <w:sz w:val="28"/>
        <w:szCs w:val="28"/>
        <w:lang w:val="hu-HU" w:eastAsia="hu-HU"/>
      </w:rPr>
      <w:drawing>
        <wp:anchor distT="0" distB="0" distL="114300" distR="114300" simplePos="0" relativeHeight="251660288" behindDoc="0" locked="0" layoutInCell="1" allowOverlap="1" wp14:anchorId="0277E83A" wp14:editId="6252AB51">
          <wp:simplePos x="0" y="0"/>
          <wp:positionH relativeFrom="column">
            <wp:posOffset>-278130</wp:posOffset>
          </wp:positionH>
          <wp:positionV relativeFrom="paragraph">
            <wp:posOffset>2540</wp:posOffset>
          </wp:positionV>
          <wp:extent cx="1921510" cy="375285"/>
          <wp:effectExtent l="0" t="0" r="2540" b="5715"/>
          <wp:wrapSquare wrapText="bothSides"/>
          <wp:docPr id="75" name="Kép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ép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1510" cy="37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094E">
      <w:rPr>
        <w:b/>
        <w:bCs/>
        <w:color w:val="002060"/>
        <w:sz w:val="28"/>
        <w:szCs w:val="28"/>
      </w:rPr>
      <w:t xml:space="preserve">             </w:t>
    </w:r>
    <w:r w:rsidR="00CF23E4" w:rsidRPr="00573901">
      <w:rPr>
        <w:b/>
        <w:bCs/>
        <w:color w:val="002060"/>
        <w:sz w:val="28"/>
        <w:szCs w:val="28"/>
      </w:rPr>
      <w:t>REJTŐ KONFERENCIA</w:t>
    </w:r>
    <w:r w:rsidR="002C094E">
      <w:rPr>
        <w:b/>
        <w:bCs/>
        <w:color w:val="002060"/>
        <w:sz w:val="28"/>
        <w:szCs w:val="28"/>
      </w:rPr>
      <w:t xml:space="preserve">                   </w:t>
    </w:r>
    <w:r w:rsidR="00BF1A5A" w:rsidRPr="00573901">
      <w:rPr>
        <w:b/>
        <w:bCs/>
        <w:color w:val="002060"/>
        <w:sz w:val="28"/>
        <w:szCs w:val="28"/>
      </w:rPr>
      <w:t xml:space="preserve"> </w:t>
    </w:r>
    <w:r w:rsidR="002C094E">
      <w:rPr>
        <w:b/>
        <w:bCs/>
        <w:noProof/>
        <w:color w:val="002060"/>
        <w:sz w:val="28"/>
        <w:szCs w:val="28"/>
      </w:rPr>
      <w:drawing>
        <wp:inline distT="0" distB="0" distL="0" distR="0" wp14:anchorId="11E8F362" wp14:editId="4C0CE2D0">
          <wp:extent cx="891540" cy="780143"/>
          <wp:effectExtent l="0" t="0" r="3810" b="1270"/>
          <wp:docPr id="2110734863" name="Kép 1" descr="A képen szöveg, Betűtípus, embléma, Grafika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0734863" name="Kép 1" descr="A képen szöveg, Betűtípus, embléma, Grafika látható&#10;&#10;Automatikusan generált leírá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257" cy="8000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DE11A2" w14:textId="510D2B44" w:rsidR="00BF1A5A" w:rsidRPr="00573901" w:rsidRDefault="00BF1A5A" w:rsidP="00573901">
    <w:pPr>
      <w:spacing w:before="0" w:after="0" w:line="360" w:lineRule="auto"/>
      <w:ind w:right="-567"/>
      <w:jc w:val="center"/>
      <w:rPr>
        <w:b/>
        <w:bCs/>
        <w:sz w:val="28"/>
        <w:szCs w:val="28"/>
      </w:rPr>
    </w:pPr>
    <w:r w:rsidRPr="00573901">
      <w:rPr>
        <w:b/>
        <w:bCs/>
        <w:color w:val="002060"/>
        <w:sz w:val="28"/>
        <w:szCs w:val="28"/>
      </w:rPr>
      <w:t>202</w:t>
    </w:r>
    <w:r w:rsidR="00CF7499">
      <w:rPr>
        <w:b/>
        <w:bCs/>
        <w:color w:val="002060"/>
        <w:sz w:val="28"/>
        <w:szCs w:val="28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62FBE"/>
    <w:multiLevelType w:val="hybridMultilevel"/>
    <w:tmpl w:val="7A06C3F2"/>
    <w:lvl w:ilvl="0" w:tplc="A36834A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75DDD"/>
    <w:multiLevelType w:val="hybridMultilevel"/>
    <w:tmpl w:val="5EA45204"/>
    <w:lvl w:ilvl="0" w:tplc="28D0F948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42327"/>
    <w:multiLevelType w:val="hybridMultilevel"/>
    <w:tmpl w:val="9168AAB8"/>
    <w:lvl w:ilvl="0" w:tplc="DD5A6F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F0A6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8C1C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44B5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CAC4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0CB0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C6D1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20CB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DC86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B487621"/>
    <w:multiLevelType w:val="multilevel"/>
    <w:tmpl w:val="040E001F"/>
    <w:styleLink w:val="Stlus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E48046A"/>
    <w:multiLevelType w:val="hybridMultilevel"/>
    <w:tmpl w:val="E7BA54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6269CE"/>
    <w:multiLevelType w:val="multilevel"/>
    <w:tmpl w:val="1C02BF20"/>
    <w:lvl w:ilvl="0">
      <w:start w:val="3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2.%2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decimal"/>
      <w:lvlText w:val="3.1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11005A7D"/>
    <w:multiLevelType w:val="hybridMultilevel"/>
    <w:tmpl w:val="8EF26CE6"/>
    <w:lvl w:ilvl="0" w:tplc="461C0A0A">
      <w:start w:val="1"/>
      <w:numFmt w:val="decimal"/>
      <w:pStyle w:val="Figure"/>
      <w:lvlText w:val="Figure %1: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18D706E"/>
    <w:multiLevelType w:val="hybridMultilevel"/>
    <w:tmpl w:val="EC0AC48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DF3C44"/>
    <w:multiLevelType w:val="hybridMultilevel"/>
    <w:tmpl w:val="876CD53A"/>
    <w:lvl w:ilvl="0" w:tplc="A36834A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B54FDF"/>
    <w:multiLevelType w:val="singleLevel"/>
    <w:tmpl w:val="BFA6E06C"/>
    <w:lvl w:ilvl="0">
      <w:start w:val="1"/>
      <w:numFmt w:val="decimal"/>
      <w:pStyle w:val="text"/>
      <w:lvlText w:val="Figure %1:"/>
      <w:lvlJc w:val="left"/>
      <w:pPr>
        <w:tabs>
          <w:tab w:val="num" w:pos="936"/>
        </w:tabs>
        <w:ind w:left="936" w:hanging="936"/>
      </w:pPr>
      <w:rPr>
        <w:rFonts w:ascii="Arial" w:hAnsi="Arial" w:hint="default"/>
        <w:b/>
        <w:i w:val="0"/>
        <w:sz w:val="20"/>
        <w:lang w:val="en-GB"/>
      </w:rPr>
    </w:lvl>
  </w:abstractNum>
  <w:abstractNum w:abstractNumId="10" w15:restartNumberingAfterBreak="0">
    <w:nsid w:val="15896240"/>
    <w:multiLevelType w:val="hybridMultilevel"/>
    <w:tmpl w:val="DFFECC0A"/>
    <w:lvl w:ilvl="0" w:tplc="FFFFFFFF">
      <w:start w:val="1"/>
      <w:numFmt w:val="decimal"/>
      <w:pStyle w:val="Referencestext"/>
      <w:lvlText w:val="[%1]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C73415"/>
    <w:multiLevelType w:val="hybridMultilevel"/>
    <w:tmpl w:val="4FE43A1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CB16C3"/>
    <w:multiLevelType w:val="hybridMultilevel"/>
    <w:tmpl w:val="8466CD7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369B4"/>
    <w:multiLevelType w:val="hybridMultilevel"/>
    <w:tmpl w:val="CCE4C030"/>
    <w:lvl w:ilvl="0" w:tplc="28D0F948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3E0E62"/>
    <w:multiLevelType w:val="hybridMultilevel"/>
    <w:tmpl w:val="A942DE44"/>
    <w:lvl w:ilvl="0" w:tplc="85766F4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625AE"/>
    <w:multiLevelType w:val="hybridMultilevel"/>
    <w:tmpl w:val="B8620714"/>
    <w:lvl w:ilvl="0" w:tplc="289C35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3D1B45"/>
    <w:multiLevelType w:val="multilevel"/>
    <w:tmpl w:val="040E001F"/>
    <w:numStyleLink w:val="Stlus3"/>
  </w:abstractNum>
  <w:abstractNum w:abstractNumId="17" w15:restartNumberingAfterBreak="0">
    <w:nsid w:val="23540C7D"/>
    <w:multiLevelType w:val="hybridMultilevel"/>
    <w:tmpl w:val="A35CAFC0"/>
    <w:lvl w:ilvl="0" w:tplc="007CD7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02E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8A66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A4EF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C0B0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C2E1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4018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90C0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04E6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4C37753"/>
    <w:multiLevelType w:val="hybridMultilevel"/>
    <w:tmpl w:val="3154E9DA"/>
    <w:lvl w:ilvl="0" w:tplc="A36834A0">
      <w:start w:val="3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E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9" w15:restartNumberingAfterBreak="0">
    <w:nsid w:val="25D17490"/>
    <w:multiLevelType w:val="hybridMultilevel"/>
    <w:tmpl w:val="3D068B96"/>
    <w:lvl w:ilvl="0" w:tplc="65D2C20C">
      <w:start w:val="1"/>
      <w:numFmt w:val="decimal"/>
      <w:pStyle w:val="1bra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D91CA7"/>
    <w:multiLevelType w:val="hybridMultilevel"/>
    <w:tmpl w:val="CDE8D762"/>
    <w:lvl w:ilvl="0" w:tplc="A36834A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C4425A"/>
    <w:multiLevelType w:val="hybridMultilevel"/>
    <w:tmpl w:val="5AA00F34"/>
    <w:lvl w:ilvl="0" w:tplc="D9E22E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EE44D1"/>
    <w:multiLevelType w:val="hybridMultilevel"/>
    <w:tmpl w:val="A6E65CE0"/>
    <w:lvl w:ilvl="0" w:tplc="A36834A0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A36834A0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6C724C0"/>
    <w:multiLevelType w:val="hybridMultilevel"/>
    <w:tmpl w:val="40F44224"/>
    <w:lvl w:ilvl="0" w:tplc="EFFAE20C">
      <w:start w:val="1"/>
      <w:numFmt w:val="decimal"/>
      <w:pStyle w:val="Tblzat1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7A32228"/>
    <w:multiLevelType w:val="hybridMultilevel"/>
    <w:tmpl w:val="D6A045D0"/>
    <w:lvl w:ilvl="0" w:tplc="C9BE3BF8">
      <w:start w:val="1"/>
      <w:numFmt w:val="bullet"/>
      <w:pStyle w:val="Listaszerbekezd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88B7163"/>
    <w:multiLevelType w:val="multilevel"/>
    <w:tmpl w:val="1820FA9E"/>
    <w:styleLink w:val="Stlus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.%3%2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3EFE5F4C"/>
    <w:multiLevelType w:val="hybridMultilevel"/>
    <w:tmpl w:val="D422C470"/>
    <w:lvl w:ilvl="0" w:tplc="5B3456B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7676EE9A">
      <w:start w:val="1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0A29B7"/>
    <w:multiLevelType w:val="multilevel"/>
    <w:tmpl w:val="089803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3"/>
      <w:numFmt w:val="decimal"/>
      <w:isLgl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8" w15:restartNumberingAfterBreak="0">
    <w:nsid w:val="4B0671F4"/>
    <w:multiLevelType w:val="hybridMultilevel"/>
    <w:tmpl w:val="F924959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097FA8"/>
    <w:multiLevelType w:val="multilevel"/>
    <w:tmpl w:val="F706338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30F3C9E"/>
    <w:multiLevelType w:val="hybridMultilevel"/>
    <w:tmpl w:val="1D001060"/>
    <w:lvl w:ilvl="0" w:tplc="74181F9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647765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38A29C7"/>
    <w:multiLevelType w:val="hybridMultilevel"/>
    <w:tmpl w:val="08C243E2"/>
    <w:lvl w:ilvl="0" w:tplc="BC80ED28">
      <w:start w:val="1"/>
      <w:numFmt w:val="decimal"/>
      <w:pStyle w:val="Tablecaption"/>
      <w:lvlText w:val="Table %1: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8395B73"/>
    <w:multiLevelType w:val="hybridMultilevel"/>
    <w:tmpl w:val="0812F5D2"/>
    <w:lvl w:ilvl="0" w:tplc="2654BA96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071DBF"/>
    <w:multiLevelType w:val="hybridMultilevel"/>
    <w:tmpl w:val="B192A7A8"/>
    <w:lvl w:ilvl="0" w:tplc="0D5CE76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08079F"/>
    <w:multiLevelType w:val="hybridMultilevel"/>
    <w:tmpl w:val="B8620714"/>
    <w:lvl w:ilvl="0" w:tplc="289C35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5C795A"/>
    <w:multiLevelType w:val="hybridMultilevel"/>
    <w:tmpl w:val="8EA82C9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965733"/>
    <w:multiLevelType w:val="hybridMultilevel"/>
    <w:tmpl w:val="4A4CD956"/>
    <w:lvl w:ilvl="0" w:tplc="010477BE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1F686E"/>
    <w:multiLevelType w:val="hybridMultilevel"/>
    <w:tmpl w:val="2DDA558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DF52D5"/>
    <w:multiLevelType w:val="hybridMultilevel"/>
    <w:tmpl w:val="FAAA07EA"/>
    <w:lvl w:ilvl="0" w:tplc="5B3456B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FE04C7"/>
    <w:multiLevelType w:val="hybridMultilevel"/>
    <w:tmpl w:val="D6EA85A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126576"/>
    <w:multiLevelType w:val="multilevel"/>
    <w:tmpl w:val="8D1601AE"/>
    <w:styleLink w:val="Stlus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BDB60DD"/>
    <w:multiLevelType w:val="hybridMultilevel"/>
    <w:tmpl w:val="7EE24200"/>
    <w:lvl w:ilvl="0" w:tplc="5EB84DB4">
      <w:start w:val="1"/>
      <w:numFmt w:val="bullet"/>
      <w:pStyle w:val="assignme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98464776">
    <w:abstractNumId w:val="10"/>
  </w:num>
  <w:num w:numId="2" w16cid:durableId="1220558400">
    <w:abstractNumId w:val="6"/>
  </w:num>
  <w:num w:numId="3" w16cid:durableId="947616045">
    <w:abstractNumId w:val="32"/>
  </w:num>
  <w:num w:numId="4" w16cid:durableId="1538086539">
    <w:abstractNumId w:val="42"/>
  </w:num>
  <w:num w:numId="5" w16cid:durableId="234126076">
    <w:abstractNumId w:val="9"/>
  </w:num>
  <w:num w:numId="6" w16cid:durableId="1156723643">
    <w:abstractNumId w:val="37"/>
  </w:num>
  <w:num w:numId="7" w16cid:durableId="372002852">
    <w:abstractNumId w:val="5"/>
  </w:num>
  <w:num w:numId="8" w16cid:durableId="19014013">
    <w:abstractNumId w:val="11"/>
  </w:num>
  <w:num w:numId="9" w16cid:durableId="301496827">
    <w:abstractNumId w:val="28"/>
  </w:num>
  <w:num w:numId="10" w16cid:durableId="31270419">
    <w:abstractNumId w:val="27"/>
  </w:num>
  <w:num w:numId="11" w16cid:durableId="340359220">
    <w:abstractNumId w:val="14"/>
  </w:num>
  <w:num w:numId="12" w16cid:durableId="1942758498">
    <w:abstractNumId w:val="29"/>
  </w:num>
  <w:num w:numId="13" w16cid:durableId="1356807537">
    <w:abstractNumId w:val="41"/>
  </w:num>
  <w:num w:numId="14" w16cid:durableId="625237316">
    <w:abstractNumId w:val="31"/>
  </w:num>
  <w:num w:numId="15" w16cid:durableId="1993557679">
    <w:abstractNumId w:val="25"/>
  </w:num>
  <w:num w:numId="16" w16cid:durableId="216820271">
    <w:abstractNumId w:val="3"/>
  </w:num>
  <w:num w:numId="17" w16cid:durableId="1373575948">
    <w:abstractNumId w:val="16"/>
  </w:num>
  <w:num w:numId="18" w16cid:durableId="1334725019">
    <w:abstractNumId w:val="40"/>
  </w:num>
  <w:num w:numId="19" w16cid:durableId="1923252134">
    <w:abstractNumId w:val="19"/>
  </w:num>
  <w:num w:numId="20" w16cid:durableId="443574482">
    <w:abstractNumId w:val="19"/>
    <w:lvlOverride w:ilvl="0">
      <w:startOverride w:val="1"/>
    </w:lvlOverride>
  </w:num>
  <w:num w:numId="21" w16cid:durableId="955521674">
    <w:abstractNumId w:val="2"/>
  </w:num>
  <w:num w:numId="22" w16cid:durableId="400949322">
    <w:abstractNumId w:val="17"/>
  </w:num>
  <w:num w:numId="23" w16cid:durableId="525870195">
    <w:abstractNumId w:val="4"/>
  </w:num>
  <w:num w:numId="24" w16cid:durableId="1524591133">
    <w:abstractNumId w:val="13"/>
  </w:num>
  <w:num w:numId="25" w16cid:durableId="1321344256">
    <w:abstractNumId w:val="1"/>
  </w:num>
  <w:num w:numId="26" w16cid:durableId="39793277">
    <w:abstractNumId w:val="30"/>
  </w:num>
  <w:num w:numId="27" w16cid:durableId="941496066">
    <w:abstractNumId w:val="15"/>
  </w:num>
  <w:num w:numId="28" w16cid:durableId="300430288">
    <w:abstractNumId w:val="18"/>
  </w:num>
  <w:num w:numId="29" w16cid:durableId="1115170799">
    <w:abstractNumId w:val="21"/>
  </w:num>
  <w:num w:numId="30" w16cid:durableId="894585323">
    <w:abstractNumId w:val="33"/>
  </w:num>
  <w:num w:numId="31" w16cid:durableId="528570918">
    <w:abstractNumId w:val="34"/>
  </w:num>
  <w:num w:numId="32" w16cid:durableId="1358627100">
    <w:abstractNumId w:val="7"/>
  </w:num>
  <w:num w:numId="33" w16cid:durableId="1054043640">
    <w:abstractNumId w:val="36"/>
  </w:num>
  <w:num w:numId="34" w16cid:durableId="366761519">
    <w:abstractNumId w:val="38"/>
  </w:num>
  <w:num w:numId="35" w16cid:durableId="933170789">
    <w:abstractNumId w:val="35"/>
  </w:num>
  <w:num w:numId="36" w16cid:durableId="1186484121">
    <w:abstractNumId w:val="26"/>
  </w:num>
  <w:num w:numId="37" w16cid:durableId="380129277">
    <w:abstractNumId w:val="39"/>
  </w:num>
  <w:num w:numId="38" w16cid:durableId="168756525">
    <w:abstractNumId w:val="8"/>
  </w:num>
  <w:num w:numId="39" w16cid:durableId="1593051237">
    <w:abstractNumId w:val="22"/>
  </w:num>
  <w:num w:numId="40" w16cid:durableId="62992945">
    <w:abstractNumId w:val="20"/>
  </w:num>
  <w:num w:numId="41" w16cid:durableId="1663042011">
    <w:abstractNumId w:val="12"/>
  </w:num>
  <w:num w:numId="42" w16cid:durableId="1059596729">
    <w:abstractNumId w:val="0"/>
  </w:num>
  <w:num w:numId="43" w16cid:durableId="1397244822">
    <w:abstractNumId w:val="19"/>
    <w:lvlOverride w:ilvl="0">
      <w:startOverride w:val="1"/>
    </w:lvlOverride>
  </w:num>
  <w:num w:numId="44" w16cid:durableId="973174712">
    <w:abstractNumId w:val="19"/>
    <w:lvlOverride w:ilvl="0">
      <w:startOverride w:val="1"/>
    </w:lvlOverride>
  </w:num>
  <w:num w:numId="45" w16cid:durableId="512378046">
    <w:abstractNumId w:val="19"/>
    <w:lvlOverride w:ilvl="0">
      <w:startOverride w:val="1"/>
    </w:lvlOverride>
  </w:num>
  <w:num w:numId="46" w16cid:durableId="687681325">
    <w:abstractNumId w:val="19"/>
    <w:lvlOverride w:ilvl="0">
      <w:startOverride w:val="1"/>
    </w:lvlOverride>
  </w:num>
  <w:num w:numId="47" w16cid:durableId="1970354380">
    <w:abstractNumId w:val="19"/>
    <w:lvlOverride w:ilvl="0">
      <w:startOverride w:val="1"/>
    </w:lvlOverride>
  </w:num>
  <w:num w:numId="48" w16cid:durableId="1929463526">
    <w:abstractNumId w:val="19"/>
    <w:lvlOverride w:ilvl="0">
      <w:startOverride w:val="1"/>
    </w:lvlOverride>
  </w:num>
  <w:num w:numId="49" w16cid:durableId="249435891">
    <w:abstractNumId w:val="23"/>
  </w:num>
  <w:num w:numId="50" w16cid:durableId="1985964403">
    <w:abstractNumId w:val="2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tDQ1MjAzszSzsLBQ0lEKTi0uzszPAykwNKsFAE/duC0tAAAA"/>
  </w:docVars>
  <w:rsids>
    <w:rsidRoot w:val="00FF14EC"/>
    <w:rsid w:val="00001E4B"/>
    <w:rsid w:val="0000688D"/>
    <w:rsid w:val="00007E90"/>
    <w:rsid w:val="00012A95"/>
    <w:rsid w:val="00013C6F"/>
    <w:rsid w:val="00016614"/>
    <w:rsid w:val="000257EE"/>
    <w:rsid w:val="00025A79"/>
    <w:rsid w:val="000319C3"/>
    <w:rsid w:val="00032E80"/>
    <w:rsid w:val="00041679"/>
    <w:rsid w:val="000437FB"/>
    <w:rsid w:val="0005282F"/>
    <w:rsid w:val="00062D93"/>
    <w:rsid w:val="00063F14"/>
    <w:rsid w:val="000723F4"/>
    <w:rsid w:val="00074DA2"/>
    <w:rsid w:val="000810DE"/>
    <w:rsid w:val="00094EAA"/>
    <w:rsid w:val="0009557C"/>
    <w:rsid w:val="000A09F5"/>
    <w:rsid w:val="000A13C7"/>
    <w:rsid w:val="000A2B51"/>
    <w:rsid w:val="000A5999"/>
    <w:rsid w:val="000B0098"/>
    <w:rsid w:val="000C1647"/>
    <w:rsid w:val="000C6DEB"/>
    <w:rsid w:val="000D0076"/>
    <w:rsid w:val="000D075C"/>
    <w:rsid w:val="000D1C22"/>
    <w:rsid w:val="000D2349"/>
    <w:rsid w:val="000D3946"/>
    <w:rsid w:val="000D41C2"/>
    <w:rsid w:val="000E1F4F"/>
    <w:rsid w:val="000E4C64"/>
    <w:rsid w:val="000E753E"/>
    <w:rsid w:val="000F23AC"/>
    <w:rsid w:val="000F27DB"/>
    <w:rsid w:val="000F3880"/>
    <w:rsid w:val="000F4922"/>
    <w:rsid w:val="000F7136"/>
    <w:rsid w:val="000F7EB5"/>
    <w:rsid w:val="00115269"/>
    <w:rsid w:val="001208CF"/>
    <w:rsid w:val="001264E9"/>
    <w:rsid w:val="001270F2"/>
    <w:rsid w:val="0012716F"/>
    <w:rsid w:val="00134680"/>
    <w:rsid w:val="00152074"/>
    <w:rsid w:val="001524FD"/>
    <w:rsid w:val="0016140A"/>
    <w:rsid w:val="001679DA"/>
    <w:rsid w:val="00170165"/>
    <w:rsid w:val="00182E61"/>
    <w:rsid w:val="00186BE2"/>
    <w:rsid w:val="001870A7"/>
    <w:rsid w:val="001905E0"/>
    <w:rsid w:val="00193302"/>
    <w:rsid w:val="001935BB"/>
    <w:rsid w:val="00196F71"/>
    <w:rsid w:val="001A4C8B"/>
    <w:rsid w:val="001B0174"/>
    <w:rsid w:val="001B0CE9"/>
    <w:rsid w:val="001B5762"/>
    <w:rsid w:val="001B6586"/>
    <w:rsid w:val="001C0834"/>
    <w:rsid w:val="001C1DB2"/>
    <w:rsid w:val="001C3BE9"/>
    <w:rsid w:val="001C60EB"/>
    <w:rsid w:val="001D0523"/>
    <w:rsid w:val="001D0824"/>
    <w:rsid w:val="001F0387"/>
    <w:rsid w:val="001F1179"/>
    <w:rsid w:val="001F1287"/>
    <w:rsid w:val="001F18D1"/>
    <w:rsid w:val="0020087A"/>
    <w:rsid w:val="00214164"/>
    <w:rsid w:val="00216649"/>
    <w:rsid w:val="002242D7"/>
    <w:rsid w:val="002273DF"/>
    <w:rsid w:val="00231913"/>
    <w:rsid w:val="00233708"/>
    <w:rsid w:val="00233ED3"/>
    <w:rsid w:val="0023433B"/>
    <w:rsid w:val="002373E7"/>
    <w:rsid w:val="00240D7C"/>
    <w:rsid w:val="002502F0"/>
    <w:rsid w:val="00252610"/>
    <w:rsid w:val="00253559"/>
    <w:rsid w:val="00262464"/>
    <w:rsid w:val="0026291C"/>
    <w:rsid w:val="002651BA"/>
    <w:rsid w:val="002654D8"/>
    <w:rsid w:val="002718B8"/>
    <w:rsid w:val="00271F3A"/>
    <w:rsid w:val="002766EE"/>
    <w:rsid w:val="0028116F"/>
    <w:rsid w:val="00283996"/>
    <w:rsid w:val="002844DC"/>
    <w:rsid w:val="002846A6"/>
    <w:rsid w:val="002849D2"/>
    <w:rsid w:val="00285263"/>
    <w:rsid w:val="00291435"/>
    <w:rsid w:val="00293E46"/>
    <w:rsid w:val="002A274A"/>
    <w:rsid w:val="002B21F6"/>
    <w:rsid w:val="002B344C"/>
    <w:rsid w:val="002B47A4"/>
    <w:rsid w:val="002C094E"/>
    <w:rsid w:val="002C5967"/>
    <w:rsid w:val="002D292A"/>
    <w:rsid w:val="002D7FA3"/>
    <w:rsid w:val="002E30DB"/>
    <w:rsid w:val="002E764B"/>
    <w:rsid w:val="002F0E9A"/>
    <w:rsid w:val="002F1C6D"/>
    <w:rsid w:val="002F3133"/>
    <w:rsid w:val="002F340C"/>
    <w:rsid w:val="002F5CDE"/>
    <w:rsid w:val="00300171"/>
    <w:rsid w:val="003016FE"/>
    <w:rsid w:val="0030282E"/>
    <w:rsid w:val="0030370F"/>
    <w:rsid w:val="00306DC6"/>
    <w:rsid w:val="003076C2"/>
    <w:rsid w:val="00313971"/>
    <w:rsid w:val="0031415D"/>
    <w:rsid w:val="00315467"/>
    <w:rsid w:val="003208B8"/>
    <w:rsid w:val="0032133A"/>
    <w:rsid w:val="003214E8"/>
    <w:rsid w:val="00325C59"/>
    <w:rsid w:val="00325DC2"/>
    <w:rsid w:val="00334B00"/>
    <w:rsid w:val="0034742B"/>
    <w:rsid w:val="003478A5"/>
    <w:rsid w:val="00354D9A"/>
    <w:rsid w:val="003565D0"/>
    <w:rsid w:val="003602AD"/>
    <w:rsid w:val="003646E0"/>
    <w:rsid w:val="00364863"/>
    <w:rsid w:val="0036747D"/>
    <w:rsid w:val="003827CF"/>
    <w:rsid w:val="00386618"/>
    <w:rsid w:val="00387303"/>
    <w:rsid w:val="003876C3"/>
    <w:rsid w:val="003A31B9"/>
    <w:rsid w:val="003A731D"/>
    <w:rsid w:val="003B37C7"/>
    <w:rsid w:val="003B4D9F"/>
    <w:rsid w:val="003B5822"/>
    <w:rsid w:val="003B706D"/>
    <w:rsid w:val="003C373D"/>
    <w:rsid w:val="003D03D0"/>
    <w:rsid w:val="003D10F0"/>
    <w:rsid w:val="003D3B65"/>
    <w:rsid w:val="003D41A4"/>
    <w:rsid w:val="003D4DF3"/>
    <w:rsid w:val="003D64BE"/>
    <w:rsid w:val="003E489F"/>
    <w:rsid w:val="003E6C0E"/>
    <w:rsid w:val="003F258F"/>
    <w:rsid w:val="003F29CE"/>
    <w:rsid w:val="003F4AA1"/>
    <w:rsid w:val="00400D18"/>
    <w:rsid w:val="00407D92"/>
    <w:rsid w:val="00410FEB"/>
    <w:rsid w:val="00411B64"/>
    <w:rsid w:val="00413A75"/>
    <w:rsid w:val="004160FD"/>
    <w:rsid w:val="004278B4"/>
    <w:rsid w:val="004309CD"/>
    <w:rsid w:val="0043284E"/>
    <w:rsid w:val="00433752"/>
    <w:rsid w:val="0043446A"/>
    <w:rsid w:val="0043458B"/>
    <w:rsid w:val="00437E57"/>
    <w:rsid w:val="00443415"/>
    <w:rsid w:val="004467A8"/>
    <w:rsid w:val="0044695E"/>
    <w:rsid w:val="00453D26"/>
    <w:rsid w:val="004550FD"/>
    <w:rsid w:val="00462B2A"/>
    <w:rsid w:val="0046364C"/>
    <w:rsid w:val="00466EA9"/>
    <w:rsid w:val="00470097"/>
    <w:rsid w:val="00474AD6"/>
    <w:rsid w:val="00476105"/>
    <w:rsid w:val="00481CD0"/>
    <w:rsid w:val="004830F8"/>
    <w:rsid w:val="00483528"/>
    <w:rsid w:val="0049461C"/>
    <w:rsid w:val="004971F1"/>
    <w:rsid w:val="004A74B2"/>
    <w:rsid w:val="004B3365"/>
    <w:rsid w:val="004B3FA6"/>
    <w:rsid w:val="004B6DBD"/>
    <w:rsid w:val="004C209D"/>
    <w:rsid w:val="004C3D2E"/>
    <w:rsid w:val="004C4AF9"/>
    <w:rsid w:val="004C6334"/>
    <w:rsid w:val="004D2C66"/>
    <w:rsid w:val="004D2E51"/>
    <w:rsid w:val="004E021A"/>
    <w:rsid w:val="004E2F82"/>
    <w:rsid w:val="004F539B"/>
    <w:rsid w:val="0050265F"/>
    <w:rsid w:val="0050412D"/>
    <w:rsid w:val="00517445"/>
    <w:rsid w:val="0053058D"/>
    <w:rsid w:val="00533F1D"/>
    <w:rsid w:val="005349EF"/>
    <w:rsid w:val="0053556D"/>
    <w:rsid w:val="00540083"/>
    <w:rsid w:val="00541F79"/>
    <w:rsid w:val="00544C39"/>
    <w:rsid w:val="005540BA"/>
    <w:rsid w:val="005547E1"/>
    <w:rsid w:val="00554B87"/>
    <w:rsid w:val="005570AB"/>
    <w:rsid w:val="005606B2"/>
    <w:rsid w:val="00561C96"/>
    <w:rsid w:val="00566DA2"/>
    <w:rsid w:val="00566E0E"/>
    <w:rsid w:val="00567BF2"/>
    <w:rsid w:val="0057333B"/>
    <w:rsid w:val="00573901"/>
    <w:rsid w:val="00576D19"/>
    <w:rsid w:val="00580B95"/>
    <w:rsid w:val="00581C78"/>
    <w:rsid w:val="00587003"/>
    <w:rsid w:val="005904A0"/>
    <w:rsid w:val="005A13B0"/>
    <w:rsid w:val="005A248F"/>
    <w:rsid w:val="005A5830"/>
    <w:rsid w:val="005B1C08"/>
    <w:rsid w:val="005B37C9"/>
    <w:rsid w:val="005B6391"/>
    <w:rsid w:val="005C15E8"/>
    <w:rsid w:val="005C378F"/>
    <w:rsid w:val="005C40E4"/>
    <w:rsid w:val="005C6624"/>
    <w:rsid w:val="005D05E0"/>
    <w:rsid w:val="005D09B9"/>
    <w:rsid w:val="005D0B9E"/>
    <w:rsid w:val="005D0F5F"/>
    <w:rsid w:val="005D1F3F"/>
    <w:rsid w:val="005D3604"/>
    <w:rsid w:val="005D3BD6"/>
    <w:rsid w:val="005D5E19"/>
    <w:rsid w:val="005D68FD"/>
    <w:rsid w:val="005E392E"/>
    <w:rsid w:val="005E7291"/>
    <w:rsid w:val="005F04BC"/>
    <w:rsid w:val="005F5AB1"/>
    <w:rsid w:val="00602D93"/>
    <w:rsid w:val="006032D8"/>
    <w:rsid w:val="0061092E"/>
    <w:rsid w:val="00612E4E"/>
    <w:rsid w:val="00612F41"/>
    <w:rsid w:val="0061543A"/>
    <w:rsid w:val="0062138D"/>
    <w:rsid w:val="00635B31"/>
    <w:rsid w:val="006414E0"/>
    <w:rsid w:val="00642F4E"/>
    <w:rsid w:val="00646CCE"/>
    <w:rsid w:val="00654046"/>
    <w:rsid w:val="00656F96"/>
    <w:rsid w:val="00657550"/>
    <w:rsid w:val="00657AA5"/>
    <w:rsid w:val="00660B38"/>
    <w:rsid w:val="00662E96"/>
    <w:rsid w:val="00665234"/>
    <w:rsid w:val="00670204"/>
    <w:rsid w:val="00674E09"/>
    <w:rsid w:val="0068130C"/>
    <w:rsid w:val="00691C5A"/>
    <w:rsid w:val="00695DC3"/>
    <w:rsid w:val="00696E9A"/>
    <w:rsid w:val="006A1732"/>
    <w:rsid w:val="006A443A"/>
    <w:rsid w:val="006A6B62"/>
    <w:rsid w:val="006A7A3F"/>
    <w:rsid w:val="006B4388"/>
    <w:rsid w:val="006B5BE0"/>
    <w:rsid w:val="006B6AB4"/>
    <w:rsid w:val="006C3700"/>
    <w:rsid w:val="006C427F"/>
    <w:rsid w:val="006C48DA"/>
    <w:rsid w:val="006C6569"/>
    <w:rsid w:val="006D1431"/>
    <w:rsid w:val="006D1A83"/>
    <w:rsid w:val="006D27FA"/>
    <w:rsid w:val="006D4107"/>
    <w:rsid w:val="006D7F51"/>
    <w:rsid w:val="006E24AA"/>
    <w:rsid w:val="006E3158"/>
    <w:rsid w:val="006E5F4C"/>
    <w:rsid w:val="006E7627"/>
    <w:rsid w:val="006F14D1"/>
    <w:rsid w:val="006F6586"/>
    <w:rsid w:val="006F65A8"/>
    <w:rsid w:val="0070173C"/>
    <w:rsid w:val="00701ED5"/>
    <w:rsid w:val="0071504A"/>
    <w:rsid w:val="00730363"/>
    <w:rsid w:val="00731AF7"/>
    <w:rsid w:val="0073266D"/>
    <w:rsid w:val="007363DC"/>
    <w:rsid w:val="007468B9"/>
    <w:rsid w:val="0075008B"/>
    <w:rsid w:val="007560DD"/>
    <w:rsid w:val="00761193"/>
    <w:rsid w:val="00762E4E"/>
    <w:rsid w:val="0076657C"/>
    <w:rsid w:val="00767D5B"/>
    <w:rsid w:val="0077243C"/>
    <w:rsid w:val="007773DB"/>
    <w:rsid w:val="00790901"/>
    <w:rsid w:val="00791880"/>
    <w:rsid w:val="00791C4D"/>
    <w:rsid w:val="00791DB3"/>
    <w:rsid w:val="007922A4"/>
    <w:rsid w:val="007931C6"/>
    <w:rsid w:val="007947BC"/>
    <w:rsid w:val="00795DAC"/>
    <w:rsid w:val="007A4ABE"/>
    <w:rsid w:val="007B019D"/>
    <w:rsid w:val="007B572B"/>
    <w:rsid w:val="007C4819"/>
    <w:rsid w:val="007C5575"/>
    <w:rsid w:val="007C74F9"/>
    <w:rsid w:val="007D1B54"/>
    <w:rsid w:val="007D2BB6"/>
    <w:rsid w:val="007D46A8"/>
    <w:rsid w:val="007E34B3"/>
    <w:rsid w:val="007E3C3A"/>
    <w:rsid w:val="007E7A31"/>
    <w:rsid w:val="007E7A6D"/>
    <w:rsid w:val="007F0652"/>
    <w:rsid w:val="007F3A4D"/>
    <w:rsid w:val="007F5086"/>
    <w:rsid w:val="00800E54"/>
    <w:rsid w:val="00804024"/>
    <w:rsid w:val="00820322"/>
    <w:rsid w:val="008235FA"/>
    <w:rsid w:val="00824260"/>
    <w:rsid w:val="00826B43"/>
    <w:rsid w:val="008277FD"/>
    <w:rsid w:val="00827F25"/>
    <w:rsid w:val="00835759"/>
    <w:rsid w:val="00842F0D"/>
    <w:rsid w:val="008515F6"/>
    <w:rsid w:val="008633AE"/>
    <w:rsid w:val="0087127E"/>
    <w:rsid w:val="008712D3"/>
    <w:rsid w:val="00877059"/>
    <w:rsid w:val="008770E7"/>
    <w:rsid w:val="0087736E"/>
    <w:rsid w:val="0088068F"/>
    <w:rsid w:val="00891AED"/>
    <w:rsid w:val="00892399"/>
    <w:rsid w:val="008A2141"/>
    <w:rsid w:val="008A3017"/>
    <w:rsid w:val="008B149F"/>
    <w:rsid w:val="008B3CD0"/>
    <w:rsid w:val="008C082A"/>
    <w:rsid w:val="008C1475"/>
    <w:rsid w:val="008D27BF"/>
    <w:rsid w:val="008D6989"/>
    <w:rsid w:val="008E27AF"/>
    <w:rsid w:val="008F150F"/>
    <w:rsid w:val="008F39D7"/>
    <w:rsid w:val="008F3BF5"/>
    <w:rsid w:val="008F5360"/>
    <w:rsid w:val="009012EF"/>
    <w:rsid w:val="00904E81"/>
    <w:rsid w:val="00916032"/>
    <w:rsid w:val="0092776D"/>
    <w:rsid w:val="009307B2"/>
    <w:rsid w:val="00930BE1"/>
    <w:rsid w:val="009315BF"/>
    <w:rsid w:val="00940D12"/>
    <w:rsid w:val="0094521B"/>
    <w:rsid w:val="009605E0"/>
    <w:rsid w:val="00965907"/>
    <w:rsid w:val="00974393"/>
    <w:rsid w:val="00974FAF"/>
    <w:rsid w:val="00977237"/>
    <w:rsid w:val="009876F9"/>
    <w:rsid w:val="009922C0"/>
    <w:rsid w:val="009A5C5D"/>
    <w:rsid w:val="009A7DC9"/>
    <w:rsid w:val="009B0183"/>
    <w:rsid w:val="009B7935"/>
    <w:rsid w:val="009C516D"/>
    <w:rsid w:val="009F2008"/>
    <w:rsid w:val="009F3BD6"/>
    <w:rsid w:val="00A028E2"/>
    <w:rsid w:val="00A12774"/>
    <w:rsid w:val="00A217CF"/>
    <w:rsid w:val="00A24F8A"/>
    <w:rsid w:val="00A25646"/>
    <w:rsid w:val="00A25D4E"/>
    <w:rsid w:val="00A261FD"/>
    <w:rsid w:val="00A267F8"/>
    <w:rsid w:val="00A27913"/>
    <w:rsid w:val="00A30D34"/>
    <w:rsid w:val="00A30E68"/>
    <w:rsid w:val="00A35436"/>
    <w:rsid w:val="00A51F6D"/>
    <w:rsid w:val="00A527B0"/>
    <w:rsid w:val="00A565A0"/>
    <w:rsid w:val="00A6155E"/>
    <w:rsid w:val="00A61A6C"/>
    <w:rsid w:val="00A63A7E"/>
    <w:rsid w:val="00A64A15"/>
    <w:rsid w:val="00A712A3"/>
    <w:rsid w:val="00A74127"/>
    <w:rsid w:val="00A755E5"/>
    <w:rsid w:val="00A7746F"/>
    <w:rsid w:val="00A7782D"/>
    <w:rsid w:val="00A80992"/>
    <w:rsid w:val="00A9109D"/>
    <w:rsid w:val="00A93FD5"/>
    <w:rsid w:val="00AA1AE9"/>
    <w:rsid w:val="00AA30BD"/>
    <w:rsid w:val="00AA3446"/>
    <w:rsid w:val="00AB2A97"/>
    <w:rsid w:val="00AB6219"/>
    <w:rsid w:val="00AB7B3C"/>
    <w:rsid w:val="00AC2B32"/>
    <w:rsid w:val="00AC3279"/>
    <w:rsid w:val="00AC3362"/>
    <w:rsid w:val="00AE58C1"/>
    <w:rsid w:val="00AE66E9"/>
    <w:rsid w:val="00AF04B3"/>
    <w:rsid w:val="00AF622D"/>
    <w:rsid w:val="00AF6699"/>
    <w:rsid w:val="00B001A8"/>
    <w:rsid w:val="00B06E16"/>
    <w:rsid w:val="00B11DC7"/>
    <w:rsid w:val="00B12AC1"/>
    <w:rsid w:val="00B14737"/>
    <w:rsid w:val="00B2125B"/>
    <w:rsid w:val="00B256A5"/>
    <w:rsid w:val="00B25A23"/>
    <w:rsid w:val="00B318A0"/>
    <w:rsid w:val="00B43521"/>
    <w:rsid w:val="00B454EC"/>
    <w:rsid w:val="00B53D48"/>
    <w:rsid w:val="00B565DA"/>
    <w:rsid w:val="00B668C4"/>
    <w:rsid w:val="00B727C2"/>
    <w:rsid w:val="00B756CE"/>
    <w:rsid w:val="00B827A1"/>
    <w:rsid w:val="00B8691C"/>
    <w:rsid w:val="00B9227C"/>
    <w:rsid w:val="00B945A6"/>
    <w:rsid w:val="00B967EA"/>
    <w:rsid w:val="00B97A8B"/>
    <w:rsid w:val="00BA7EA1"/>
    <w:rsid w:val="00BC09C5"/>
    <w:rsid w:val="00BC4DE5"/>
    <w:rsid w:val="00BD2D4C"/>
    <w:rsid w:val="00BE57C1"/>
    <w:rsid w:val="00BF1A5A"/>
    <w:rsid w:val="00BF372B"/>
    <w:rsid w:val="00BF436F"/>
    <w:rsid w:val="00C01E6B"/>
    <w:rsid w:val="00C05BA0"/>
    <w:rsid w:val="00C075F5"/>
    <w:rsid w:val="00C11651"/>
    <w:rsid w:val="00C30ED8"/>
    <w:rsid w:val="00C34EDF"/>
    <w:rsid w:val="00C35D9E"/>
    <w:rsid w:val="00C36139"/>
    <w:rsid w:val="00C36FAE"/>
    <w:rsid w:val="00C44522"/>
    <w:rsid w:val="00C50BE3"/>
    <w:rsid w:val="00C603AF"/>
    <w:rsid w:val="00C73320"/>
    <w:rsid w:val="00C75B7F"/>
    <w:rsid w:val="00C813E9"/>
    <w:rsid w:val="00C82FD3"/>
    <w:rsid w:val="00C90337"/>
    <w:rsid w:val="00CA0A79"/>
    <w:rsid w:val="00CA118D"/>
    <w:rsid w:val="00CA46F6"/>
    <w:rsid w:val="00CA54FA"/>
    <w:rsid w:val="00CA5568"/>
    <w:rsid w:val="00CA6522"/>
    <w:rsid w:val="00CB306C"/>
    <w:rsid w:val="00CB526B"/>
    <w:rsid w:val="00CB6D38"/>
    <w:rsid w:val="00CC1606"/>
    <w:rsid w:val="00CD0364"/>
    <w:rsid w:val="00CD0CD0"/>
    <w:rsid w:val="00CD3660"/>
    <w:rsid w:val="00CD5646"/>
    <w:rsid w:val="00CD5959"/>
    <w:rsid w:val="00CD5A81"/>
    <w:rsid w:val="00CD669F"/>
    <w:rsid w:val="00CD72F4"/>
    <w:rsid w:val="00CE04E7"/>
    <w:rsid w:val="00CE1C0C"/>
    <w:rsid w:val="00CF0C69"/>
    <w:rsid w:val="00CF23E4"/>
    <w:rsid w:val="00CF2F1E"/>
    <w:rsid w:val="00CF352B"/>
    <w:rsid w:val="00CF3B90"/>
    <w:rsid w:val="00CF6579"/>
    <w:rsid w:val="00CF7499"/>
    <w:rsid w:val="00CF7EE7"/>
    <w:rsid w:val="00D06127"/>
    <w:rsid w:val="00D1088D"/>
    <w:rsid w:val="00D15E58"/>
    <w:rsid w:val="00D16353"/>
    <w:rsid w:val="00D164FC"/>
    <w:rsid w:val="00D2129E"/>
    <w:rsid w:val="00D215FD"/>
    <w:rsid w:val="00D218C2"/>
    <w:rsid w:val="00D24578"/>
    <w:rsid w:val="00D252B0"/>
    <w:rsid w:val="00D30AC0"/>
    <w:rsid w:val="00D33F5E"/>
    <w:rsid w:val="00D3482E"/>
    <w:rsid w:val="00D44C00"/>
    <w:rsid w:val="00D4586F"/>
    <w:rsid w:val="00D46E0B"/>
    <w:rsid w:val="00D50F37"/>
    <w:rsid w:val="00D53274"/>
    <w:rsid w:val="00D61310"/>
    <w:rsid w:val="00D7240B"/>
    <w:rsid w:val="00D765AB"/>
    <w:rsid w:val="00D83372"/>
    <w:rsid w:val="00D9329A"/>
    <w:rsid w:val="00D94819"/>
    <w:rsid w:val="00D95DA1"/>
    <w:rsid w:val="00DA4C2E"/>
    <w:rsid w:val="00DA68D4"/>
    <w:rsid w:val="00DB0349"/>
    <w:rsid w:val="00DB0F88"/>
    <w:rsid w:val="00DB192F"/>
    <w:rsid w:val="00DB200F"/>
    <w:rsid w:val="00DB5B97"/>
    <w:rsid w:val="00DC35FA"/>
    <w:rsid w:val="00DC430D"/>
    <w:rsid w:val="00DE19F3"/>
    <w:rsid w:val="00DE2120"/>
    <w:rsid w:val="00DE2F62"/>
    <w:rsid w:val="00DE388C"/>
    <w:rsid w:val="00DE506D"/>
    <w:rsid w:val="00DF0A2D"/>
    <w:rsid w:val="00DF65EE"/>
    <w:rsid w:val="00E018A0"/>
    <w:rsid w:val="00E11EFA"/>
    <w:rsid w:val="00E30901"/>
    <w:rsid w:val="00E3531A"/>
    <w:rsid w:val="00E3627F"/>
    <w:rsid w:val="00E42420"/>
    <w:rsid w:val="00E44E31"/>
    <w:rsid w:val="00E53FE4"/>
    <w:rsid w:val="00E60EAF"/>
    <w:rsid w:val="00E61D2F"/>
    <w:rsid w:val="00E64ED5"/>
    <w:rsid w:val="00E72034"/>
    <w:rsid w:val="00E75F9E"/>
    <w:rsid w:val="00E81D2A"/>
    <w:rsid w:val="00E83672"/>
    <w:rsid w:val="00E839DB"/>
    <w:rsid w:val="00E864E6"/>
    <w:rsid w:val="00E91A10"/>
    <w:rsid w:val="00E9318B"/>
    <w:rsid w:val="00E9607D"/>
    <w:rsid w:val="00EA189D"/>
    <w:rsid w:val="00EA5B28"/>
    <w:rsid w:val="00EA6E43"/>
    <w:rsid w:val="00EB00A2"/>
    <w:rsid w:val="00EB00DC"/>
    <w:rsid w:val="00EB27B2"/>
    <w:rsid w:val="00EC097E"/>
    <w:rsid w:val="00EC43CA"/>
    <w:rsid w:val="00ED21A7"/>
    <w:rsid w:val="00ED4308"/>
    <w:rsid w:val="00EE5057"/>
    <w:rsid w:val="00EF2A38"/>
    <w:rsid w:val="00EF2A5C"/>
    <w:rsid w:val="00EF64C6"/>
    <w:rsid w:val="00F02EB4"/>
    <w:rsid w:val="00F04A6F"/>
    <w:rsid w:val="00F12101"/>
    <w:rsid w:val="00F16AAB"/>
    <w:rsid w:val="00F21243"/>
    <w:rsid w:val="00F21E70"/>
    <w:rsid w:val="00F271CB"/>
    <w:rsid w:val="00F30921"/>
    <w:rsid w:val="00F408F7"/>
    <w:rsid w:val="00F41683"/>
    <w:rsid w:val="00F468F5"/>
    <w:rsid w:val="00F46C3A"/>
    <w:rsid w:val="00F52F5E"/>
    <w:rsid w:val="00F56094"/>
    <w:rsid w:val="00F5713A"/>
    <w:rsid w:val="00F57180"/>
    <w:rsid w:val="00F67557"/>
    <w:rsid w:val="00F701C3"/>
    <w:rsid w:val="00F72B70"/>
    <w:rsid w:val="00F739E4"/>
    <w:rsid w:val="00F76C20"/>
    <w:rsid w:val="00F77629"/>
    <w:rsid w:val="00F808A4"/>
    <w:rsid w:val="00F82A32"/>
    <w:rsid w:val="00F84CA5"/>
    <w:rsid w:val="00F90347"/>
    <w:rsid w:val="00F90575"/>
    <w:rsid w:val="00F97D5D"/>
    <w:rsid w:val="00FA43F7"/>
    <w:rsid w:val="00FB07DE"/>
    <w:rsid w:val="00FB1829"/>
    <w:rsid w:val="00FB32AC"/>
    <w:rsid w:val="00FB582D"/>
    <w:rsid w:val="00FD0002"/>
    <w:rsid w:val="00FD0CD2"/>
    <w:rsid w:val="00FD5003"/>
    <w:rsid w:val="00FE1993"/>
    <w:rsid w:val="00FE2729"/>
    <w:rsid w:val="00FE7DB7"/>
    <w:rsid w:val="00FF1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733E4E"/>
  <w15:chartTrackingRefBased/>
  <w15:docId w15:val="{6EFEC178-5B9B-4EAF-A06F-D55CBB2B1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aliases w:val="Normál szöveg"/>
    <w:qFormat/>
    <w:rsid w:val="003D3B65"/>
    <w:pPr>
      <w:spacing w:before="240" w:after="200" w:line="276" w:lineRule="auto"/>
      <w:jc w:val="both"/>
    </w:pPr>
    <w:rPr>
      <w:rFonts w:ascii="Times New Roman" w:hAnsi="Times New Roman"/>
      <w:sz w:val="24"/>
      <w:szCs w:val="24"/>
      <w:lang w:val="en-GB" w:eastAsia="en-US"/>
    </w:rPr>
  </w:style>
  <w:style w:type="paragraph" w:styleId="Cmsor1">
    <w:name w:val="heading 1"/>
    <w:aliases w:val="Dolgozatcím"/>
    <w:basedOn w:val="Norml"/>
    <w:next w:val="Norml"/>
    <w:link w:val="Cmsor1Char"/>
    <w:uiPriority w:val="9"/>
    <w:qFormat/>
    <w:rsid w:val="00BF1A5A"/>
    <w:pPr>
      <w:spacing w:before="360" w:after="480" w:line="360" w:lineRule="auto"/>
      <w:jc w:val="center"/>
      <w:outlineLvl w:val="0"/>
    </w:pPr>
    <w:rPr>
      <w:rFonts w:ascii="Arial" w:hAnsi="Arial" w:cs="Arial"/>
      <w:b/>
      <w:sz w:val="28"/>
      <w:szCs w:val="28"/>
      <w:lang w:val="hu-HU"/>
    </w:rPr>
  </w:style>
  <w:style w:type="paragraph" w:styleId="Cmsor2">
    <w:name w:val="heading 2"/>
    <w:aliases w:val="Címsor_2"/>
    <w:basedOn w:val="Norml"/>
    <w:next w:val="Norml"/>
    <w:link w:val="Cmsor2Char"/>
    <w:qFormat/>
    <w:rsid w:val="00E864E6"/>
    <w:pPr>
      <w:outlineLvl w:val="1"/>
    </w:pPr>
    <w:rPr>
      <w:b/>
      <w:lang w:val="en-US"/>
    </w:rPr>
  </w:style>
  <w:style w:type="paragraph" w:styleId="Cmsor3">
    <w:name w:val="heading 3"/>
    <w:aliases w:val="Címsor_3"/>
    <w:basedOn w:val="Norml"/>
    <w:next w:val="Norml"/>
    <w:link w:val="Cmsor3Char"/>
    <w:qFormat/>
    <w:rsid w:val="00E30901"/>
    <w:pPr>
      <w:ind w:left="708"/>
      <w:outlineLvl w:val="2"/>
    </w:pPr>
    <w:rPr>
      <w:b/>
      <w:i/>
    </w:rPr>
  </w:style>
  <w:style w:type="paragraph" w:styleId="Cmsor4">
    <w:name w:val="heading 4"/>
    <w:basedOn w:val="Norml"/>
    <w:next w:val="Norml"/>
    <w:link w:val="Cmsor4Char"/>
    <w:rsid w:val="006F6586"/>
    <w:pPr>
      <w:keepNext/>
      <w:numPr>
        <w:ilvl w:val="3"/>
        <w:numId w:val="7"/>
      </w:numPr>
      <w:spacing w:after="60" w:line="240" w:lineRule="auto"/>
      <w:outlineLvl w:val="3"/>
    </w:pPr>
    <w:rPr>
      <w:rFonts w:ascii="Arial" w:eastAsia="Times New Roman" w:hAnsi="Arial"/>
      <w:sz w:val="20"/>
      <w:szCs w:val="20"/>
      <w:lang w:val="sl-SI" w:eastAsia="sl-SI"/>
    </w:rPr>
  </w:style>
  <w:style w:type="paragraph" w:styleId="Cmsor5">
    <w:name w:val="heading 5"/>
    <w:basedOn w:val="Norml"/>
    <w:next w:val="Norml"/>
    <w:link w:val="Cmsor5Char"/>
    <w:rsid w:val="006F6586"/>
    <w:pPr>
      <w:numPr>
        <w:ilvl w:val="4"/>
        <w:numId w:val="7"/>
      </w:numPr>
      <w:spacing w:after="60" w:line="240" w:lineRule="auto"/>
      <w:outlineLvl w:val="4"/>
    </w:pPr>
    <w:rPr>
      <w:rFonts w:ascii="Arial" w:eastAsia="Times New Roman" w:hAnsi="Arial"/>
      <w:i/>
      <w:sz w:val="20"/>
      <w:szCs w:val="20"/>
      <w:lang w:val="sl-SI" w:eastAsia="sl-SI"/>
    </w:rPr>
  </w:style>
  <w:style w:type="paragraph" w:styleId="Cmsor6">
    <w:name w:val="heading 6"/>
    <w:basedOn w:val="Norml"/>
    <w:next w:val="Norml"/>
    <w:link w:val="Cmsor6Char"/>
    <w:rsid w:val="006F6586"/>
    <w:pPr>
      <w:numPr>
        <w:ilvl w:val="5"/>
        <w:numId w:val="7"/>
      </w:numPr>
      <w:spacing w:after="60" w:line="240" w:lineRule="auto"/>
      <w:outlineLvl w:val="5"/>
    </w:pPr>
    <w:rPr>
      <w:rFonts w:ascii="Arial" w:eastAsia="Times New Roman" w:hAnsi="Arial"/>
      <w:i/>
      <w:sz w:val="20"/>
      <w:szCs w:val="20"/>
      <w:lang w:val="sl-SI" w:eastAsia="sl-SI"/>
    </w:rPr>
  </w:style>
  <w:style w:type="paragraph" w:styleId="Cmsor7">
    <w:name w:val="heading 7"/>
    <w:basedOn w:val="Norml"/>
    <w:next w:val="Norml"/>
    <w:link w:val="Cmsor7Char"/>
    <w:rsid w:val="006F6586"/>
    <w:pPr>
      <w:numPr>
        <w:ilvl w:val="6"/>
        <w:numId w:val="7"/>
      </w:numPr>
      <w:spacing w:after="60" w:line="240" w:lineRule="auto"/>
      <w:outlineLvl w:val="6"/>
    </w:pPr>
    <w:rPr>
      <w:rFonts w:ascii="Arial" w:eastAsia="Times New Roman" w:hAnsi="Arial"/>
      <w:i/>
      <w:sz w:val="20"/>
      <w:szCs w:val="20"/>
      <w:lang w:val="sl-SI" w:eastAsia="sl-SI"/>
    </w:rPr>
  </w:style>
  <w:style w:type="paragraph" w:styleId="Cmsor8">
    <w:name w:val="heading 8"/>
    <w:basedOn w:val="Norml"/>
    <w:next w:val="Norml"/>
    <w:link w:val="Cmsor8Char"/>
    <w:rsid w:val="006F6586"/>
    <w:pPr>
      <w:numPr>
        <w:ilvl w:val="7"/>
        <w:numId w:val="7"/>
      </w:numPr>
      <w:spacing w:after="60" w:line="240" w:lineRule="auto"/>
      <w:outlineLvl w:val="7"/>
    </w:pPr>
    <w:rPr>
      <w:rFonts w:ascii="Arial" w:eastAsia="Times New Roman" w:hAnsi="Arial"/>
      <w:i/>
      <w:sz w:val="20"/>
      <w:szCs w:val="20"/>
      <w:lang w:val="sl-SI" w:eastAsia="sl-SI"/>
    </w:rPr>
  </w:style>
  <w:style w:type="paragraph" w:styleId="Cmsor9">
    <w:name w:val="heading 9"/>
    <w:basedOn w:val="Norml"/>
    <w:next w:val="Norml"/>
    <w:link w:val="Cmsor9Char"/>
    <w:rsid w:val="006F6586"/>
    <w:pPr>
      <w:numPr>
        <w:ilvl w:val="8"/>
        <w:numId w:val="7"/>
      </w:numPr>
      <w:spacing w:after="60" w:line="240" w:lineRule="auto"/>
      <w:outlineLvl w:val="8"/>
    </w:pPr>
    <w:rPr>
      <w:rFonts w:ascii="Arial" w:eastAsia="Times New Roman" w:hAnsi="Arial"/>
      <w:i/>
      <w:sz w:val="20"/>
      <w:szCs w:val="20"/>
      <w:lang w:val="sl-SI" w:eastAsia="sl-SI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StyleTITLEOFTHEPAPER12pt">
    <w:name w:val="Style TITLE OF THE PAPER + 12 pt"/>
    <w:basedOn w:val="Norml"/>
    <w:rsid w:val="00FF14EC"/>
    <w:pPr>
      <w:spacing w:after="240" w:line="240" w:lineRule="auto"/>
      <w:jc w:val="center"/>
    </w:pPr>
    <w:rPr>
      <w:rFonts w:ascii="Arial" w:eastAsia="Times New Roman" w:hAnsi="Arial"/>
      <w:b/>
      <w:bCs/>
      <w:caps/>
      <w:szCs w:val="20"/>
      <w:lang w:val="sl-SI" w:eastAsia="sl-SI"/>
    </w:rPr>
  </w:style>
  <w:style w:type="paragraph" w:customStyle="1" w:styleId="Key-words">
    <w:name w:val="Key-words"/>
    <w:basedOn w:val="Norml"/>
    <w:rsid w:val="00FF14EC"/>
    <w:pPr>
      <w:spacing w:after="60" w:line="240" w:lineRule="auto"/>
    </w:pPr>
    <w:rPr>
      <w:rFonts w:ascii="Arial" w:eastAsia="Times New Roman" w:hAnsi="Arial"/>
      <w:b/>
      <w:i/>
      <w:szCs w:val="20"/>
      <w:lang w:val="sl-SI" w:eastAsia="sl-SI"/>
    </w:rPr>
  </w:style>
  <w:style w:type="paragraph" w:styleId="NormlWeb">
    <w:name w:val="Normal (Web)"/>
    <w:basedOn w:val="Norml"/>
    <w:uiPriority w:val="99"/>
    <w:unhideWhenUsed/>
    <w:rsid w:val="00FF14EC"/>
    <w:pPr>
      <w:spacing w:before="100" w:beforeAutospacing="1" w:after="100" w:afterAutospacing="1" w:line="240" w:lineRule="auto"/>
    </w:pPr>
    <w:rPr>
      <w:rFonts w:eastAsia="Times New Roman"/>
      <w:lang w:val="sk-SK" w:eastAsia="sk-SK"/>
    </w:rPr>
  </w:style>
  <w:style w:type="paragraph" w:customStyle="1" w:styleId="Cm1">
    <w:name w:val="Cím1"/>
    <w:basedOn w:val="Norml"/>
    <w:rsid w:val="00FF14EC"/>
    <w:pPr>
      <w:spacing w:before="60" w:after="240" w:line="240" w:lineRule="auto"/>
      <w:jc w:val="center"/>
    </w:pPr>
    <w:rPr>
      <w:rFonts w:ascii="Arial" w:eastAsia="Times New Roman" w:hAnsi="Arial"/>
      <w:b/>
      <w:caps/>
      <w:sz w:val="28"/>
      <w:szCs w:val="20"/>
      <w:lang w:val="sl-SI" w:eastAsia="sl-SI"/>
    </w:rPr>
  </w:style>
  <w:style w:type="paragraph" w:styleId="lfej">
    <w:name w:val="header"/>
    <w:basedOn w:val="Norml"/>
    <w:link w:val="lfejChar"/>
    <w:uiPriority w:val="99"/>
    <w:unhideWhenUsed/>
    <w:rsid w:val="00FF14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F14EC"/>
  </w:style>
  <w:style w:type="paragraph" w:styleId="llb">
    <w:name w:val="footer"/>
    <w:basedOn w:val="Norml"/>
    <w:link w:val="llbChar"/>
    <w:uiPriority w:val="99"/>
    <w:unhideWhenUsed/>
    <w:rsid w:val="00FF14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F14EC"/>
  </w:style>
  <w:style w:type="character" w:customStyle="1" w:styleId="Cmsor1Char">
    <w:name w:val="Címsor 1 Char"/>
    <w:aliases w:val="Dolgozatcím Char"/>
    <w:link w:val="Cmsor1"/>
    <w:uiPriority w:val="9"/>
    <w:rsid w:val="00BF1A5A"/>
    <w:rPr>
      <w:rFonts w:ascii="Arial" w:hAnsi="Arial" w:cs="Arial"/>
      <w:b/>
      <w:sz w:val="28"/>
      <w:szCs w:val="28"/>
      <w:lang w:eastAsia="en-US"/>
    </w:rPr>
  </w:style>
  <w:style w:type="character" w:customStyle="1" w:styleId="Cmsor2Char">
    <w:name w:val="Címsor 2 Char"/>
    <w:aliases w:val="Címsor_2 Char"/>
    <w:link w:val="Cmsor2"/>
    <w:rsid w:val="00E864E6"/>
    <w:rPr>
      <w:rFonts w:ascii="Times New Roman" w:hAnsi="Times New Roman"/>
      <w:b/>
      <w:sz w:val="22"/>
      <w:szCs w:val="22"/>
      <w:lang w:val="en-US" w:eastAsia="en-US"/>
    </w:rPr>
  </w:style>
  <w:style w:type="character" w:customStyle="1" w:styleId="Cmsor3Char">
    <w:name w:val="Címsor 3 Char"/>
    <w:aliases w:val="Címsor_3 Char"/>
    <w:link w:val="Cmsor3"/>
    <w:rsid w:val="00E30901"/>
    <w:rPr>
      <w:rFonts w:ascii="Times New Roman" w:hAnsi="Times New Roman"/>
      <w:b/>
      <w:i/>
      <w:sz w:val="24"/>
      <w:szCs w:val="24"/>
      <w:lang w:val="en-GB" w:eastAsia="en-US"/>
    </w:rPr>
  </w:style>
  <w:style w:type="character" w:customStyle="1" w:styleId="Cmsor4Char">
    <w:name w:val="Címsor 4 Char"/>
    <w:link w:val="Cmsor4"/>
    <w:rsid w:val="006F6586"/>
    <w:rPr>
      <w:rFonts w:ascii="Arial" w:eastAsia="Times New Roman" w:hAnsi="Arial"/>
      <w:lang w:val="sl-SI" w:eastAsia="sl-SI"/>
    </w:rPr>
  </w:style>
  <w:style w:type="character" w:customStyle="1" w:styleId="Cmsor5Char">
    <w:name w:val="Címsor 5 Char"/>
    <w:link w:val="Cmsor5"/>
    <w:rsid w:val="006F6586"/>
    <w:rPr>
      <w:rFonts w:ascii="Arial" w:eastAsia="Times New Roman" w:hAnsi="Arial"/>
      <w:i/>
      <w:lang w:val="sl-SI" w:eastAsia="sl-SI"/>
    </w:rPr>
  </w:style>
  <w:style w:type="character" w:customStyle="1" w:styleId="Cmsor6Char">
    <w:name w:val="Címsor 6 Char"/>
    <w:link w:val="Cmsor6"/>
    <w:rsid w:val="006F6586"/>
    <w:rPr>
      <w:rFonts w:ascii="Arial" w:eastAsia="Times New Roman" w:hAnsi="Arial"/>
      <w:i/>
      <w:lang w:val="sl-SI" w:eastAsia="sl-SI"/>
    </w:rPr>
  </w:style>
  <w:style w:type="character" w:customStyle="1" w:styleId="Cmsor7Char">
    <w:name w:val="Címsor 7 Char"/>
    <w:link w:val="Cmsor7"/>
    <w:rsid w:val="006F6586"/>
    <w:rPr>
      <w:rFonts w:ascii="Arial" w:eastAsia="Times New Roman" w:hAnsi="Arial"/>
      <w:i/>
      <w:lang w:val="sl-SI" w:eastAsia="sl-SI"/>
    </w:rPr>
  </w:style>
  <w:style w:type="character" w:customStyle="1" w:styleId="Cmsor8Char">
    <w:name w:val="Címsor 8 Char"/>
    <w:link w:val="Cmsor8"/>
    <w:rsid w:val="006F6586"/>
    <w:rPr>
      <w:rFonts w:ascii="Arial" w:eastAsia="Times New Roman" w:hAnsi="Arial"/>
      <w:i/>
      <w:lang w:val="sl-SI" w:eastAsia="sl-SI"/>
    </w:rPr>
  </w:style>
  <w:style w:type="character" w:customStyle="1" w:styleId="Cmsor9Char">
    <w:name w:val="Címsor 9 Char"/>
    <w:link w:val="Cmsor9"/>
    <w:rsid w:val="006F6586"/>
    <w:rPr>
      <w:rFonts w:ascii="Arial" w:eastAsia="Times New Roman" w:hAnsi="Arial"/>
      <w:i/>
      <w:lang w:val="sl-SI" w:eastAsia="sl-SI"/>
    </w:rPr>
  </w:style>
  <w:style w:type="paragraph" w:customStyle="1" w:styleId="Cm2">
    <w:name w:val="Cím2"/>
    <w:basedOn w:val="Norml"/>
    <w:rsid w:val="006F6586"/>
    <w:pPr>
      <w:spacing w:before="60" w:after="240" w:line="240" w:lineRule="auto"/>
      <w:jc w:val="center"/>
    </w:pPr>
    <w:rPr>
      <w:rFonts w:ascii="Arial" w:eastAsia="Times New Roman" w:hAnsi="Arial"/>
      <w:b/>
      <w:caps/>
      <w:sz w:val="28"/>
      <w:szCs w:val="20"/>
      <w:lang w:val="sl-SI" w:eastAsia="sl-SI"/>
    </w:rPr>
  </w:style>
  <w:style w:type="paragraph" w:customStyle="1" w:styleId="Autor">
    <w:name w:val="Autor"/>
    <w:aliases w:val="coautor"/>
    <w:basedOn w:val="Norml"/>
    <w:rsid w:val="006F6586"/>
    <w:pPr>
      <w:spacing w:before="60" w:after="60" w:line="240" w:lineRule="auto"/>
      <w:jc w:val="center"/>
    </w:pPr>
    <w:rPr>
      <w:rFonts w:ascii="Arial" w:eastAsia="Times New Roman" w:hAnsi="Arial"/>
      <w:szCs w:val="20"/>
      <w:lang w:val="sl-SI" w:eastAsia="sl-SI"/>
    </w:rPr>
  </w:style>
  <w:style w:type="paragraph" w:customStyle="1" w:styleId="Figure">
    <w:name w:val="Figure"/>
    <w:basedOn w:val="Norml"/>
    <w:link w:val="FigureChar"/>
    <w:rsid w:val="00CB6D38"/>
    <w:pPr>
      <w:numPr>
        <w:numId w:val="2"/>
      </w:numPr>
      <w:tabs>
        <w:tab w:val="clear" w:pos="1080"/>
        <w:tab w:val="left" w:pos="900"/>
      </w:tabs>
      <w:spacing w:before="60" w:after="120" w:line="240" w:lineRule="auto"/>
      <w:jc w:val="center"/>
    </w:pPr>
    <w:rPr>
      <w:rFonts w:eastAsia="Times New Roman"/>
      <w:bCs/>
      <w:i/>
      <w:noProof/>
      <w:shd w:val="clear" w:color="auto" w:fill="FFFFFF"/>
      <w:lang w:eastAsia="sl-SI"/>
    </w:rPr>
  </w:style>
  <w:style w:type="paragraph" w:customStyle="1" w:styleId="Institution">
    <w:name w:val="Institution"/>
    <w:basedOn w:val="Norml"/>
    <w:rsid w:val="006F6586"/>
    <w:pPr>
      <w:spacing w:after="0" w:line="240" w:lineRule="auto"/>
      <w:jc w:val="center"/>
    </w:pPr>
    <w:rPr>
      <w:rFonts w:ascii="Arial" w:eastAsia="Times New Roman" w:hAnsi="Arial" w:cs="Arial"/>
      <w:sz w:val="20"/>
      <w:szCs w:val="20"/>
      <w:lang w:eastAsia="sl-SI"/>
    </w:rPr>
  </w:style>
  <w:style w:type="paragraph" w:customStyle="1" w:styleId="assignment">
    <w:name w:val="assignment"/>
    <w:basedOn w:val="Norml"/>
    <w:rsid w:val="006F6586"/>
    <w:pPr>
      <w:numPr>
        <w:numId w:val="4"/>
      </w:numPr>
      <w:spacing w:before="60" w:after="60" w:line="240" w:lineRule="auto"/>
    </w:pPr>
    <w:rPr>
      <w:rFonts w:ascii="Arial" w:eastAsia="Times New Roman" w:hAnsi="Arial"/>
      <w:sz w:val="20"/>
      <w:szCs w:val="20"/>
      <w:lang w:eastAsia="sl-SI"/>
    </w:rPr>
  </w:style>
  <w:style w:type="paragraph" w:customStyle="1" w:styleId="Abstracttext">
    <w:name w:val="Abstract text"/>
    <w:basedOn w:val="Norml"/>
    <w:rsid w:val="006F6586"/>
    <w:pPr>
      <w:spacing w:after="60" w:line="240" w:lineRule="auto"/>
    </w:pPr>
    <w:rPr>
      <w:rFonts w:ascii="Arial" w:eastAsia="Times New Roman" w:hAnsi="Arial"/>
      <w:i/>
      <w:sz w:val="20"/>
      <w:lang w:val="hr-HR"/>
    </w:rPr>
  </w:style>
  <w:style w:type="paragraph" w:customStyle="1" w:styleId="Tablecaption">
    <w:name w:val="Table caption"/>
    <w:basedOn w:val="Norml"/>
    <w:rsid w:val="006F6586"/>
    <w:pPr>
      <w:numPr>
        <w:numId w:val="3"/>
      </w:numPr>
      <w:tabs>
        <w:tab w:val="clear" w:pos="1080"/>
      </w:tabs>
      <w:spacing w:after="60" w:line="240" w:lineRule="auto"/>
      <w:jc w:val="right"/>
    </w:pPr>
    <w:rPr>
      <w:rFonts w:ascii="Arial" w:eastAsia="Times New Roman" w:hAnsi="Arial"/>
      <w:i/>
      <w:sz w:val="18"/>
    </w:rPr>
  </w:style>
  <w:style w:type="paragraph" w:customStyle="1" w:styleId="References">
    <w:name w:val="References"/>
    <w:basedOn w:val="Norml"/>
    <w:rsid w:val="006F6586"/>
    <w:pPr>
      <w:keepNext/>
      <w:spacing w:after="120" w:line="240" w:lineRule="auto"/>
    </w:pPr>
    <w:rPr>
      <w:rFonts w:ascii="Arial" w:eastAsia="Times New Roman" w:hAnsi="Arial"/>
      <w:b/>
      <w:sz w:val="20"/>
    </w:rPr>
  </w:style>
  <w:style w:type="paragraph" w:customStyle="1" w:styleId="Correspondingaddress">
    <w:name w:val="Corresponding address"/>
    <w:basedOn w:val="Norml"/>
    <w:rsid w:val="006F6586"/>
    <w:pPr>
      <w:spacing w:after="120" w:line="240" w:lineRule="auto"/>
    </w:pPr>
    <w:rPr>
      <w:rFonts w:ascii="Arial" w:eastAsia="Times New Roman" w:hAnsi="Arial"/>
      <w:b/>
      <w:szCs w:val="20"/>
      <w:lang w:val="sl-SI" w:eastAsia="sl-SI"/>
    </w:rPr>
  </w:style>
  <w:style w:type="paragraph" w:customStyle="1" w:styleId="Abstract">
    <w:name w:val="Abstract"/>
    <w:basedOn w:val="Abstracttext"/>
    <w:rsid w:val="006F6586"/>
    <w:rPr>
      <w:b/>
    </w:rPr>
  </w:style>
  <w:style w:type="paragraph" w:customStyle="1" w:styleId="Keywords">
    <w:name w:val="Keywords"/>
    <w:basedOn w:val="Abstract"/>
    <w:rsid w:val="006F6586"/>
  </w:style>
  <w:style w:type="paragraph" w:customStyle="1" w:styleId="Keywordstext">
    <w:name w:val="Keywords text"/>
    <w:basedOn w:val="Abstracttext"/>
    <w:rsid w:val="006F6586"/>
    <w:pPr>
      <w:spacing w:before="40" w:after="40"/>
    </w:pPr>
    <w:rPr>
      <w:lang w:val="en-GB"/>
    </w:rPr>
  </w:style>
  <w:style w:type="paragraph" w:customStyle="1" w:styleId="Equations">
    <w:name w:val="Equations"/>
    <w:basedOn w:val="Norml"/>
    <w:rsid w:val="006F6586"/>
    <w:pPr>
      <w:tabs>
        <w:tab w:val="center" w:pos="2835"/>
      </w:tabs>
      <w:spacing w:before="120" w:after="120" w:line="240" w:lineRule="auto"/>
      <w:jc w:val="center"/>
    </w:pPr>
    <w:rPr>
      <w:rFonts w:ascii="Arial" w:eastAsia="Times New Roman" w:hAnsi="Arial" w:cs="Arial"/>
      <w:sz w:val="20"/>
      <w:szCs w:val="20"/>
      <w:lang w:eastAsia="sl-SI"/>
    </w:rPr>
  </w:style>
  <w:style w:type="paragraph" w:customStyle="1" w:styleId="Picture">
    <w:name w:val="Picture"/>
    <w:basedOn w:val="Norml"/>
    <w:rsid w:val="006F6586"/>
    <w:pPr>
      <w:spacing w:after="240" w:line="240" w:lineRule="auto"/>
      <w:jc w:val="center"/>
    </w:pPr>
    <w:rPr>
      <w:rFonts w:ascii="Arial" w:eastAsia="Times New Roman" w:hAnsi="Arial" w:cs="Arial"/>
      <w:sz w:val="20"/>
      <w:szCs w:val="20"/>
      <w:lang w:eastAsia="sl-SI"/>
    </w:rPr>
  </w:style>
  <w:style w:type="paragraph" w:customStyle="1" w:styleId="Referencestext">
    <w:name w:val="References text"/>
    <w:basedOn w:val="References"/>
    <w:rsid w:val="006F6586"/>
    <w:pPr>
      <w:keepNext w:val="0"/>
      <w:numPr>
        <w:numId w:val="1"/>
      </w:numPr>
      <w:spacing w:before="0" w:after="0"/>
    </w:pPr>
    <w:rPr>
      <w:b w:val="0"/>
      <w:caps/>
    </w:rPr>
  </w:style>
  <w:style w:type="paragraph" w:customStyle="1" w:styleId="correspondingtext">
    <w:name w:val="corresponding text"/>
    <w:basedOn w:val="Norml"/>
    <w:rsid w:val="006F6586"/>
    <w:pPr>
      <w:spacing w:after="0" w:line="240" w:lineRule="auto"/>
    </w:pPr>
    <w:rPr>
      <w:rFonts w:ascii="Arial" w:eastAsia="Times New Roman" w:hAnsi="Arial"/>
      <w:sz w:val="20"/>
      <w:szCs w:val="20"/>
      <w:lang w:eastAsia="sl-SI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04A6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uborkszvegChar">
    <w:name w:val="Buborékszöveg Char"/>
    <w:link w:val="Buborkszveg"/>
    <w:uiPriority w:val="99"/>
    <w:semiHidden/>
    <w:rsid w:val="00F04A6F"/>
    <w:rPr>
      <w:rFonts w:ascii="Tahoma" w:hAnsi="Tahoma" w:cs="Tahoma"/>
      <w:sz w:val="16"/>
      <w:szCs w:val="16"/>
    </w:rPr>
  </w:style>
  <w:style w:type="paragraph" w:customStyle="1" w:styleId="text">
    <w:name w:val="text"/>
    <w:basedOn w:val="Norml"/>
    <w:rsid w:val="006C6569"/>
    <w:pPr>
      <w:numPr>
        <w:numId w:val="5"/>
      </w:numPr>
      <w:tabs>
        <w:tab w:val="left" w:pos="765"/>
      </w:tabs>
      <w:spacing w:before="60" w:after="60" w:line="240" w:lineRule="auto"/>
    </w:pPr>
    <w:rPr>
      <w:rFonts w:ascii="Arial" w:eastAsia="Times New Roman" w:hAnsi="Arial"/>
      <w:szCs w:val="20"/>
      <w:lang w:val="sl-SI" w:eastAsia="sl-SI"/>
    </w:rPr>
  </w:style>
  <w:style w:type="paragraph" w:customStyle="1" w:styleId="Cm3">
    <w:name w:val="Cím3"/>
    <w:basedOn w:val="Norml"/>
    <w:rsid w:val="00240D7C"/>
    <w:pPr>
      <w:spacing w:before="60" w:after="240" w:line="240" w:lineRule="auto"/>
      <w:jc w:val="center"/>
    </w:pPr>
    <w:rPr>
      <w:rFonts w:ascii="Arial" w:eastAsia="Times New Roman" w:hAnsi="Arial"/>
      <w:b/>
      <w:caps/>
      <w:sz w:val="28"/>
      <w:szCs w:val="20"/>
      <w:lang w:val="sl-SI" w:eastAsia="sl-SI"/>
    </w:rPr>
  </w:style>
  <w:style w:type="character" w:styleId="Hiperhivatkozs">
    <w:name w:val="Hyperlink"/>
    <w:unhideWhenUsed/>
    <w:rsid w:val="00410FEB"/>
    <w:rPr>
      <w:color w:val="0000FF"/>
      <w:u w:val="single"/>
    </w:rPr>
  </w:style>
  <w:style w:type="paragraph" w:styleId="Alcm">
    <w:name w:val="Subtitle"/>
    <w:aliases w:val="Nevek"/>
    <w:basedOn w:val="Norml"/>
    <w:next w:val="Norml"/>
    <w:link w:val="AlcmChar"/>
    <w:uiPriority w:val="11"/>
    <w:qFormat/>
    <w:rsid w:val="00B727C2"/>
    <w:pPr>
      <w:spacing w:before="0" w:after="0" w:line="360" w:lineRule="auto"/>
      <w:jc w:val="center"/>
    </w:pPr>
    <w:rPr>
      <w:rFonts w:ascii="Arial" w:hAnsi="Arial" w:cs="Arial"/>
      <w:lang w:val="hu-HU"/>
    </w:rPr>
  </w:style>
  <w:style w:type="character" w:customStyle="1" w:styleId="AlcmChar">
    <w:name w:val="Alcím Char"/>
    <w:aliases w:val="Nevek Char"/>
    <w:link w:val="Alcm"/>
    <w:uiPriority w:val="11"/>
    <w:rsid w:val="00B727C2"/>
    <w:rPr>
      <w:rFonts w:ascii="Arial" w:hAnsi="Arial" w:cs="Arial"/>
      <w:sz w:val="24"/>
      <w:szCs w:val="24"/>
      <w:lang w:eastAsia="en-US"/>
    </w:rPr>
  </w:style>
  <w:style w:type="character" w:styleId="Finomkiemels">
    <w:name w:val="Subtle Emphasis"/>
    <w:aliases w:val="Instit"/>
    <w:uiPriority w:val="19"/>
    <w:rsid w:val="00D24578"/>
  </w:style>
  <w:style w:type="paragraph" w:customStyle="1" w:styleId="Cmsor10">
    <w:name w:val="Címsor_1"/>
    <w:basedOn w:val="Listaszerbekezds"/>
    <w:link w:val="Cmsor1Char0"/>
    <w:qFormat/>
    <w:rsid w:val="00293E46"/>
    <w:pPr>
      <w:numPr>
        <w:numId w:val="0"/>
      </w:numPr>
      <w:spacing w:before="360" w:after="240" w:line="360" w:lineRule="auto"/>
    </w:pPr>
    <w:rPr>
      <w:b/>
      <w:bCs/>
      <w:sz w:val="26"/>
      <w:szCs w:val="26"/>
      <w:lang w:val="hu-HU"/>
    </w:rPr>
  </w:style>
  <w:style w:type="character" w:styleId="Kiemels">
    <w:name w:val="Emphasis"/>
    <w:uiPriority w:val="20"/>
    <w:unhideWhenUsed/>
    <w:rsid w:val="00FF14EC"/>
    <w:rPr>
      <w:i/>
      <w:sz w:val="18"/>
      <w:szCs w:val="18"/>
    </w:rPr>
  </w:style>
  <w:style w:type="character" w:customStyle="1" w:styleId="Cmsor1Char0">
    <w:name w:val="Címsor_1 Char"/>
    <w:link w:val="Cmsor10"/>
    <w:rsid w:val="00293E46"/>
    <w:rPr>
      <w:rFonts w:ascii="Times New Roman" w:hAnsi="Times New Roman"/>
      <w:b/>
      <w:bCs/>
      <w:sz w:val="26"/>
      <w:szCs w:val="26"/>
      <w:lang w:eastAsia="en-US"/>
    </w:rPr>
  </w:style>
  <w:style w:type="paragraph" w:customStyle="1" w:styleId="Fig">
    <w:name w:val="Fig"/>
    <w:basedOn w:val="Norml"/>
    <w:link w:val="FigChar"/>
    <w:rsid w:val="006A443A"/>
    <w:pPr>
      <w:jc w:val="center"/>
    </w:pPr>
    <w:rPr>
      <w:i/>
    </w:rPr>
  </w:style>
  <w:style w:type="paragraph" w:styleId="Idzet">
    <w:name w:val="Quote"/>
    <w:basedOn w:val="Norml"/>
    <w:next w:val="Norml"/>
    <w:link w:val="IdzetChar"/>
    <w:uiPriority w:val="29"/>
    <w:qFormat/>
    <w:rsid w:val="00B967EA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FigureChar">
    <w:name w:val="Figure Char"/>
    <w:link w:val="Figure"/>
    <w:rsid w:val="00CB6D38"/>
    <w:rPr>
      <w:rFonts w:ascii="Times New Roman" w:eastAsia="Times New Roman" w:hAnsi="Times New Roman"/>
      <w:bCs/>
      <w:i/>
      <w:noProof/>
      <w:sz w:val="22"/>
      <w:szCs w:val="22"/>
      <w:lang w:val="en-GB" w:eastAsia="sl-SI"/>
    </w:rPr>
  </w:style>
  <w:style w:type="character" w:customStyle="1" w:styleId="FigChar">
    <w:name w:val="Fig Char"/>
    <w:link w:val="Fig"/>
    <w:rsid w:val="006A443A"/>
    <w:rPr>
      <w:rFonts w:ascii="Times New Roman" w:hAnsi="Times New Roman"/>
      <w:i/>
      <w:sz w:val="22"/>
      <w:szCs w:val="22"/>
      <w:lang w:val="en-GB" w:eastAsia="en-US"/>
    </w:rPr>
  </w:style>
  <w:style w:type="character" w:customStyle="1" w:styleId="IdzetChar">
    <w:name w:val="Idézet Char"/>
    <w:link w:val="Idzet"/>
    <w:uiPriority w:val="29"/>
    <w:rsid w:val="00B967EA"/>
    <w:rPr>
      <w:rFonts w:ascii="Times New Roman" w:hAnsi="Times New Roman"/>
      <w:i/>
      <w:iCs/>
      <w:color w:val="404040"/>
      <w:sz w:val="22"/>
      <w:szCs w:val="22"/>
      <w:lang w:val="en-GB" w:eastAsia="en-US"/>
    </w:rPr>
  </w:style>
  <w:style w:type="character" w:styleId="Kiemels2">
    <w:name w:val="Strong"/>
    <w:aliases w:val="Enhanc"/>
    <w:uiPriority w:val="22"/>
    <w:rsid w:val="008633AE"/>
    <w:rPr>
      <w:rFonts w:ascii="Times New Roman" w:hAnsi="Times New Roman"/>
      <w:b/>
      <w:sz w:val="22"/>
    </w:rPr>
  </w:style>
  <w:style w:type="paragraph" w:customStyle="1" w:styleId="Tblzat1">
    <w:name w:val="Táblázat_1"/>
    <w:basedOn w:val="1bra"/>
    <w:link w:val="Tblzat1Char"/>
    <w:qFormat/>
    <w:rsid w:val="00BF436F"/>
    <w:pPr>
      <w:numPr>
        <w:numId w:val="49"/>
      </w:numPr>
      <w:jc w:val="left"/>
    </w:pPr>
  </w:style>
  <w:style w:type="paragraph" w:styleId="Lbjegyzetszveg">
    <w:name w:val="footnote text"/>
    <w:basedOn w:val="Norml"/>
    <w:link w:val="LbjegyzetszvegChar"/>
    <w:uiPriority w:val="99"/>
    <w:unhideWhenUsed/>
    <w:rsid w:val="004C209D"/>
    <w:rPr>
      <w:sz w:val="20"/>
      <w:szCs w:val="20"/>
    </w:rPr>
  </w:style>
  <w:style w:type="character" w:customStyle="1" w:styleId="Tblzat1Char">
    <w:name w:val="Táblázat_1 Char"/>
    <w:basedOn w:val="FigChar"/>
    <w:link w:val="Tblzat1"/>
    <w:rsid w:val="00BF436F"/>
    <w:rPr>
      <w:rFonts w:ascii="Times New Roman" w:eastAsia="Times New Roman" w:hAnsi="Times New Roman"/>
      <w:bCs/>
      <w:i/>
      <w:noProof/>
      <w:sz w:val="24"/>
      <w:szCs w:val="24"/>
      <w:lang w:val="en-GB" w:eastAsia="sl-SI"/>
    </w:rPr>
  </w:style>
  <w:style w:type="character" w:customStyle="1" w:styleId="LbjegyzetszvegChar">
    <w:name w:val="Lábjegyzetszöveg Char"/>
    <w:link w:val="Lbjegyzetszveg"/>
    <w:uiPriority w:val="99"/>
    <w:rsid w:val="004C209D"/>
    <w:rPr>
      <w:rFonts w:ascii="Times New Roman" w:hAnsi="Times New Roman"/>
      <w:lang w:val="en-GB" w:eastAsia="en-US"/>
    </w:rPr>
  </w:style>
  <w:style w:type="character" w:styleId="Lbjegyzet-hivatkozs">
    <w:name w:val="footnote reference"/>
    <w:uiPriority w:val="99"/>
    <w:semiHidden/>
    <w:unhideWhenUsed/>
    <w:rsid w:val="004C209D"/>
    <w:rPr>
      <w:vertAlign w:val="superscript"/>
    </w:rPr>
  </w:style>
  <w:style w:type="paragraph" w:styleId="Irodalomjegyzk">
    <w:name w:val="Bibliography"/>
    <w:basedOn w:val="Norml"/>
    <w:next w:val="Norml"/>
    <w:uiPriority w:val="37"/>
    <w:unhideWhenUsed/>
    <w:rsid w:val="00E42420"/>
  </w:style>
  <w:style w:type="character" w:customStyle="1" w:styleId="headline">
    <w:name w:val="headline"/>
    <w:rsid w:val="000F7EB5"/>
  </w:style>
  <w:style w:type="paragraph" w:styleId="Listaszerbekezds">
    <w:name w:val="List Paragraph"/>
    <w:basedOn w:val="Norml"/>
    <w:link w:val="ListaszerbekezdsChar"/>
    <w:uiPriority w:val="34"/>
    <w:qFormat/>
    <w:rsid w:val="00407D92"/>
    <w:pPr>
      <w:numPr>
        <w:numId w:val="50"/>
      </w:numPr>
      <w:contextualSpacing/>
    </w:pPr>
  </w:style>
  <w:style w:type="character" w:customStyle="1" w:styleId="a-size-extra-large">
    <w:name w:val="a-size-extra-large"/>
    <w:basedOn w:val="Bekezdsalapbettpusa"/>
    <w:rsid w:val="00E60EAF"/>
  </w:style>
  <w:style w:type="character" w:customStyle="1" w:styleId="a-size-large">
    <w:name w:val="a-size-large"/>
    <w:basedOn w:val="Bekezdsalapbettpusa"/>
    <w:rsid w:val="00E60EAF"/>
  </w:style>
  <w:style w:type="character" w:customStyle="1" w:styleId="author">
    <w:name w:val="author"/>
    <w:basedOn w:val="Bekezdsalapbettpusa"/>
    <w:rsid w:val="00E60EAF"/>
  </w:style>
  <w:style w:type="character" w:customStyle="1" w:styleId="a-color-secondary">
    <w:name w:val="a-color-secondary"/>
    <w:basedOn w:val="Bekezdsalapbettpusa"/>
    <w:rsid w:val="00E60EAF"/>
  </w:style>
  <w:style w:type="character" w:customStyle="1" w:styleId="a-size-medium">
    <w:name w:val="a-size-medium"/>
    <w:basedOn w:val="Bekezdsalapbettpusa"/>
    <w:rsid w:val="00E60EAF"/>
  </w:style>
  <w:style w:type="character" w:customStyle="1" w:styleId="a-size-base">
    <w:name w:val="a-size-base"/>
    <w:basedOn w:val="Bekezdsalapbettpusa"/>
    <w:rsid w:val="00E60EAF"/>
  </w:style>
  <w:style w:type="character" w:customStyle="1" w:styleId="rush-component">
    <w:name w:val="rush-component"/>
    <w:basedOn w:val="Bekezdsalapbettpusa"/>
    <w:rsid w:val="00E60EAF"/>
  </w:style>
  <w:style w:type="paragraph" w:customStyle="1" w:styleId="jsx-671803276">
    <w:name w:val="jsx-671803276"/>
    <w:basedOn w:val="Norml"/>
    <w:rsid w:val="000A13C7"/>
    <w:pPr>
      <w:spacing w:before="100" w:beforeAutospacing="1" w:after="100" w:afterAutospacing="1" w:line="240" w:lineRule="auto"/>
      <w:jc w:val="left"/>
    </w:pPr>
    <w:rPr>
      <w:rFonts w:eastAsia="Times New Roman"/>
      <w:lang w:val="hu-HU" w:eastAsia="hu-HU"/>
    </w:rPr>
  </w:style>
  <w:style w:type="character" w:customStyle="1" w:styleId="jsx-6718032761">
    <w:name w:val="jsx-6718032761"/>
    <w:basedOn w:val="Bekezdsalapbettpusa"/>
    <w:rsid w:val="000A13C7"/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EF64C6"/>
    <w:rPr>
      <w:color w:val="605E5C"/>
      <w:shd w:val="clear" w:color="auto" w:fill="E1DFDD"/>
    </w:rPr>
  </w:style>
  <w:style w:type="character" w:customStyle="1" w:styleId="auto-style10">
    <w:name w:val="auto-style10"/>
    <w:basedOn w:val="Bekezdsalapbettpusa"/>
    <w:rsid w:val="00012A95"/>
  </w:style>
  <w:style w:type="character" w:customStyle="1" w:styleId="mw-headline">
    <w:name w:val="mw-headline"/>
    <w:basedOn w:val="Bekezdsalapbettpusa"/>
    <w:rsid w:val="005D68FD"/>
  </w:style>
  <w:style w:type="character" w:styleId="HTML-kd">
    <w:name w:val="HTML Code"/>
    <w:basedOn w:val="Bekezdsalapbettpusa"/>
    <w:uiPriority w:val="99"/>
    <w:semiHidden/>
    <w:unhideWhenUsed/>
    <w:rsid w:val="005D68FD"/>
    <w:rPr>
      <w:rFonts w:ascii="Courier New" w:eastAsia="Times New Roman" w:hAnsi="Courier New" w:cs="Courier New"/>
      <w:sz w:val="20"/>
      <w:szCs w:val="20"/>
    </w:rPr>
  </w:style>
  <w:style w:type="character" w:styleId="Jegyzethivatkozs">
    <w:name w:val="annotation reference"/>
    <w:basedOn w:val="Bekezdsalapbettpusa"/>
    <w:uiPriority w:val="99"/>
    <w:semiHidden/>
    <w:unhideWhenUsed/>
    <w:rsid w:val="0017016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170165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170165"/>
    <w:rPr>
      <w:rFonts w:ascii="Times New Roman" w:hAnsi="Times New Roman"/>
      <w:lang w:val="en-GB" w:eastAsia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7016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70165"/>
    <w:rPr>
      <w:rFonts w:ascii="Times New Roman" w:hAnsi="Times New Roman"/>
      <w:b/>
      <w:bCs/>
      <w:lang w:val="en-GB" w:eastAsia="en-US"/>
    </w:rPr>
  </w:style>
  <w:style w:type="character" w:customStyle="1" w:styleId="ListaszerbekezdsChar">
    <w:name w:val="Listaszerű bekezdés Char"/>
    <w:basedOn w:val="Bekezdsalapbettpusa"/>
    <w:link w:val="Listaszerbekezds"/>
    <w:uiPriority w:val="34"/>
    <w:rsid w:val="00407D92"/>
    <w:rPr>
      <w:rFonts w:ascii="Times New Roman" w:hAnsi="Times New Roman"/>
      <w:sz w:val="24"/>
      <w:szCs w:val="24"/>
      <w:lang w:val="en-GB" w:eastAsia="en-US"/>
    </w:rPr>
  </w:style>
  <w:style w:type="numbering" w:customStyle="1" w:styleId="Stlus1">
    <w:name w:val="Stílus1"/>
    <w:uiPriority w:val="99"/>
    <w:rsid w:val="00F701C3"/>
    <w:pPr>
      <w:numPr>
        <w:numId w:val="13"/>
      </w:numPr>
    </w:pPr>
  </w:style>
  <w:style w:type="numbering" w:customStyle="1" w:styleId="Stlus2">
    <w:name w:val="Stílus2"/>
    <w:uiPriority w:val="99"/>
    <w:rsid w:val="00F701C3"/>
    <w:pPr>
      <w:numPr>
        <w:numId w:val="15"/>
      </w:numPr>
    </w:pPr>
  </w:style>
  <w:style w:type="numbering" w:customStyle="1" w:styleId="Stlus3">
    <w:name w:val="Stílus3"/>
    <w:uiPriority w:val="99"/>
    <w:rsid w:val="00F701C3"/>
    <w:pPr>
      <w:numPr>
        <w:numId w:val="16"/>
      </w:numPr>
    </w:pPr>
  </w:style>
  <w:style w:type="character" w:customStyle="1" w:styleId="object">
    <w:name w:val="object"/>
    <w:basedOn w:val="Bekezdsalapbettpusa"/>
    <w:rsid w:val="0053556D"/>
  </w:style>
  <w:style w:type="paragraph" w:customStyle="1" w:styleId="1bra">
    <w:name w:val="1 Ábra"/>
    <w:basedOn w:val="Figure"/>
    <w:link w:val="1braChar"/>
    <w:qFormat/>
    <w:rsid w:val="00BF1A5A"/>
    <w:pPr>
      <w:numPr>
        <w:numId w:val="19"/>
      </w:numPr>
      <w:spacing w:before="360" w:after="240"/>
    </w:pPr>
    <w:rPr>
      <w:sz w:val="22"/>
      <w:szCs w:val="22"/>
    </w:rPr>
  </w:style>
  <w:style w:type="character" w:customStyle="1" w:styleId="1braChar">
    <w:name w:val="1 Ábra Char"/>
    <w:basedOn w:val="FigureChar"/>
    <w:link w:val="1bra"/>
    <w:rsid w:val="00BF1A5A"/>
    <w:rPr>
      <w:rFonts w:ascii="Times New Roman" w:eastAsia="Times New Roman" w:hAnsi="Times New Roman"/>
      <w:bCs/>
      <w:i/>
      <w:noProof/>
      <w:sz w:val="22"/>
      <w:szCs w:val="22"/>
      <w:lang w:val="en-GB" w:eastAsia="sl-SI"/>
    </w:rPr>
  </w:style>
  <w:style w:type="character" w:customStyle="1" w:styleId="tlid-translation">
    <w:name w:val="tlid-translation"/>
    <w:basedOn w:val="Bekezdsalapbettpusa"/>
    <w:rsid w:val="00D3482E"/>
  </w:style>
  <w:style w:type="table" w:styleId="Rcsostblzat">
    <w:name w:val="Table Grid"/>
    <w:basedOn w:val="Normltblzat"/>
    <w:uiPriority w:val="39"/>
    <w:rsid w:val="00F72B7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Kivonat">
    <w:name w:val="Kivonat"/>
    <w:basedOn w:val="Norml"/>
    <w:link w:val="KivonatChar"/>
    <w:qFormat/>
    <w:rsid w:val="003D3B65"/>
    <w:rPr>
      <w:i/>
      <w:iCs/>
      <w:sz w:val="22"/>
      <w:szCs w:val="22"/>
      <w:lang w:val="hu-HU"/>
    </w:rPr>
  </w:style>
  <w:style w:type="paragraph" w:customStyle="1" w:styleId="Kivonatcm">
    <w:name w:val="Kivonat cím"/>
    <w:basedOn w:val="Norml"/>
    <w:link w:val="KivonatcmChar"/>
    <w:qFormat/>
    <w:rsid w:val="005606B2"/>
    <w:rPr>
      <w:b/>
      <w:i/>
      <w:lang w:val="hu-HU"/>
    </w:rPr>
  </w:style>
  <w:style w:type="character" w:customStyle="1" w:styleId="KivonatChar">
    <w:name w:val="Kivonat Char"/>
    <w:basedOn w:val="Bekezdsalapbettpusa"/>
    <w:link w:val="Kivonat"/>
    <w:rsid w:val="003D3B65"/>
    <w:rPr>
      <w:rFonts w:ascii="Times New Roman" w:hAnsi="Times New Roman"/>
      <w:i/>
      <w:iCs/>
      <w:sz w:val="22"/>
      <w:szCs w:val="22"/>
      <w:lang w:eastAsia="en-US"/>
    </w:rPr>
  </w:style>
  <w:style w:type="paragraph" w:customStyle="1" w:styleId="Figurecaption">
    <w:name w:val="Figure caption"/>
    <w:basedOn w:val="Norml"/>
    <w:rsid w:val="00C813E9"/>
    <w:pPr>
      <w:spacing w:before="0" w:after="0" w:line="240" w:lineRule="auto"/>
      <w:jc w:val="left"/>
    </w:pPr>
    <w:rPr>
      <w:rFonts w:ascii="Arial" w:eastAsia="Times New Roman" w:hAnsi="Arial"/>
      <w:sz w:val="18"/>
    </w:rPr>
  </w:style>
  <w:style w:type="character" w:customStyle="1" w:styleId="KivonatcmChar">
    <w:name w:val="Kivonat cím Char"/>
    <w:basedOn w:val="KivonatChar"/>
    <w:link w:val="Kivonatcm"/>
    <w:rsid w:val="005606B2"/>
    <w:rPr>
      <w:rFonts w:ascii="Times New Roman" w:hAnsi="Times New Roman"/>
      <w:b/>
      <w:i/>
      <w:iCs w:val="0"/>
      <w:sz w:val="22"/>
      <w:szCs w:val="22"/>
      <w:lang w:eastAsia="en-US"/>
    </w:rPr>
  </w:style>
  <w:style w:type="character" w:customStyle="1" w:styleId="shorttext">
    <w:name w:val="short_text"/>
    <w:rsid w:val="00C813E9"/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C813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hu-HU"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C813E9"/>
    <w:rPr>
      <w:rFonts w:ascii="Courier New" w:eastAsia="Times New Roman" w:hAnsi="Courier New" w:cs="Courier New"/>
    </w:rPr>
  </w:style>
  <w:style w:type="paragraph" w:customStyle="1" w:styleId="Address">
    <w:name w:val="Address"/>
    <w:basedOn w:val="References"/>
    <w:rsid w:val="00407D92"/>
    <w:pPr>
      <w:keepNext w:val="0"/>
      <w:spacing w:before="0" w:after="0"/>
    </w:pPr>
    <w:rPr>
      <w:b w:val="0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03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3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75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87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4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7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0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516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1103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873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30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34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0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7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7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21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05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349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984221">
                  <w:marLeft w:val="-180"/>
                  <w:marRight w:val="-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861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2607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0274888">
                              <w:marLeft w:val="0"/>
                              <w:marRight w:val="0"/>
                              <w:marTop w:val="0"/>
                              <w:marBottom w:val="3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581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47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7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5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11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0166">
          <w:marLeft w:val="0"/>
          <w:marRight w:val="0"/>
          <w:marTop w:val="9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47369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0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6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82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8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8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0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37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15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86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541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61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42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39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03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673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50078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9890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95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2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3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2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10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2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829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2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23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02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04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041493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1569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40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2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95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611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13013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185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43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0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220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639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60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9566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30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395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8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2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6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9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6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valami.valaki@valami.valami.ed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ta19</b:Tag>
    <b:SourceType>InternetSite</b:SourceType>
    <b:Guid>{6DF785C5-4873-482B-892B-07488EEEA5E7}</b:Guid>
    <b:Title>Sustainable Design Entrepreneurs</b:Title>
    <b:Year>2019</b:Year>
    <b:Author>
      <b:Author>
        <b:Corporate>State University of New York</b:Corporate>
      </b:Author>
    </b:Author>
    <b:ProductionCompany>Fashion Institute of Technology</b:ProductionCompany>
    <b:YearAccessed>2019</b:YearAccessed>
    <b:MonthAccessed>december</b:MonthAccessed>
    <b:DayAccessed>12</b:DayAccessed>
    <b:URL>http://www.fitnyc.edu/ccps/certificate-programs/noncredit/sustainable-design.php</b:URL>
    <b:RefOrder>5</b:RefOrder>
  </b:Source>
  <b:Source>
    <b:Tag>Jeo18</b:Tag>
    <b:SourceType>InternetSite</b:SourceType>
    <b:Guid>{356CC7B0-C7F1-4D01-89E7-682A93A5F4C8}</b:Guid>
    <b:Title>Top 10 Sustainable Fashion Schools in The World</b:Title>
    <b:ProductionCompany>The University Network</b:ProductionCompany>
    <b:Year>2018</b:Year>
    <b:Month>december</b:Month>
    <b:Day>11</b:Day>
    <b:YearAccessed>2019</b:YearAccessed>
    <b:MonthAccessed>december</b:MonthAccessed>
    <b:DayAccessed>12</b:DayAccessed>
    <b:URL>https://www.tun.com/blog/top-10-sustainable-fashion-schools-in-the-world/</b:URL>
    <b:Author>
      <b:Author>
        <b:NameList>
          <b:Person>
            <b:Last>Jeon</b:Last>
            <b:First>Hyeyeun</b:First>
          </b:Person>
        </b:NameList>
      </b:Author>
    </b:Author>
    <b:RefOrder>3</b:RefOrder>
  </b:Source>
  <b:Source>
    <b:Tag>ICo</b:Tag>
    <b:SourceType>InternetSite</b:SourceType>
    <b:Guid>{2B869454-F795-47A3-887C-9455F800DAEF}</b:Guid>
    <b:Title>I: Collect</b:Title>
    <b:URL>https://www.ico-spirit.com/en/</b:URL>
    <b:ProductionCompany>Ico-spirit</b:ProductionCompany>
    <b:YearAccessed>2019</b:YearAccessed>
    <b:MonthAccessed>december</b:MonthAccessed>
    <b:DayAccessed>12</b:DayAccessed>
    <b:RefOrder>2</b:RefOrder>
  </b:Source>
  <b:Source>
    <b:Tag>Phe16</b:Tag>
    <b:SourceType>InternetSite</b:SourceType>
    <b:Guid>{CC03DE9E-F2ED-4B47-858C-2C338614BDD9}</b:Guid>
    <b:Title>THE TOP 5 SUSTAINABLE FASHION DESIGN PROGRAMS IN THE WORLD</b:Title>
    <b:ProductionCompany>Fashionista</b:ProductionCompany>
    <b:Year>2016</b:Year>
    <b:Month>augusztus</b:Month>
    <b:Day>2</b:Day>
    <b:YearAccessed>2019</b:YearAccessed>
    <b:MonthAccessed>december</b:MonthAccessed>
    <b:DayAccessed>12</b:DayAccessed>
    <b:URL>https://fashionista.com/2013/04/the-top-5-sustainable-fashion-design-programs-in-the-world</b:URL>
    <b:Author>
      <b:Author>
        <b:NameList>
          <b:Person>
            <b:Last>Phelan</b:Last>
            <b:First>Hayley</b:First>
          </b:Person>
        </b:NameList>
      </b:Author>
    </b:Author>
    <b:RefOrder>4</b:RefOrder>
  </b:Source>
  <b:Source>
    <b:Tag>Csa18</b:Tag>
    <b:SourceType>JournalArticle</b:SourceType>
    <b:Guid>{DC2C5DDA-754D-4270-B606-2610EB025BBF}</b:Guid>
    <b:Title>Sustainable Fashion: Limiting a Singularity-Advanced Glossary to an Article</b:Title>
    <b:Year>2018</b:Year>
    <b:JournalName>International Journal of Fashion Technology &amp; Textile Engineering (Open Access)</b:JournalName>
    <b:Pages>Pg 1-5.</b:Pages>
    <b:Volume>1</b:Volume>
    <b:Issue>1</b:Issue>
    <b:Author>
      <b:Author>
        <b:NameList>
          <b:Person>
            <b:Last>Csanák</b:Last>
            <b:First>Edit</b:First>
          </b:Person>
        </b:NameList>
      </b:Author>
    </b:Author>
    <b:LCID>en-GB</b:LCID>
    <b:RefOrder>6</b:RefOrder>
  </b:Source>
  <b:Source>
    <b:Tag>Csa14</b:Tag>
    <b:SourceType>ConferenceProceedings</b:SourceType>
    <b:Guid>{762922FD-26E1-4870-9004-EEB87F5DED15}</b:Guid>
    <b:Title>ECO-FRIENDLY CONCEPTS AND ETHICAL MOVEMENTS IN THE FASHION INDUSTRY</b:Title>
    <b:Year>2014</b:Year>
    <b:ConferenceName>University of Zagreb</b:ConferenceName>
    <b:City>Zagreb</b:City>
    <b:Author>
      <b:Author>
        <b:NameList>
          <b:Person>
            <b:Last>Csanák</b:Last>
            <b:First>Edit</b:First>
          </b:Person>
        </b:NameList>
      </b:Author>
    </b:Author>
    <b:RefOrder>1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AE292D6D505F444B59F031423AFE60B" ma:contentTypeVersion="8" ma:contentTypeDescription="Új dokumentum létrehozása." ma:contentTypeScope="" ma:versionID="fd7053030c28d2a8669e49fa4c2ab45f">
  <xsd:schema xmlns:xsd="http://www.w3.org/2001/XMLSchema" xmlns:xs="http://www.w3.org/2001/XMLSchema" xmlns:p="http://schemas.microsoft.com/office/2006/metadata/properties" xmlns:ns2="7e6ded1c-5a6b-4200-bdf8-a80d8daf3183" targetNamespace="http://schemas.microsoft.com/office/2006/metadata/properties" ma:root="true" ma:fieldsID="8d7d0cb9d85ed355476f1661bc151416" ns2:_="">
    <xsd:import namespace="7e6ded1c-5a6b-4200-bdf8-a80d8daf31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6ded1c-5a6b-4200-bdf8-a80d8daf31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2EDEEF-F7E3-4756-9C5D-04DA018C70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4BF628-0851-4A0B-99AF-E53BD29284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6ded1c-5a6b-4200-bdf8-a80d8daf31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34FB0A-A89A-4511-A952-3E3A1936E3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10F3A3-55F8-4C10-AE2C-CE46F936F68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41</Words>
  <Characters>4428</Characters>
  <Application>Microsoft Office Word</Application>
  <DocSecurity>0</DocSecurity>
  <Lines>36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59</CharactersWithSpaces>
  <SharedDoc>false</SharedDoc>
  <HLinks>
    <vt:vector size="6" baseType="variant">
      <vt:variant>
        <vt:i4>7471174</vt:i4>
      </vt:variant>
      <vt:variant>
        <vt:i4>0</vt:i4>
      </vt:variant>
      <vt:variant>
        <vt:i4>0</vt:i4>
      </vt:variant>
      <vt:variant>
        <vt:i4>5</vt:i4>
      </vt:variant>
      <vt:variant>
        <vt:lpwstr>mailto:valami.valaki@valami.valami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EDIT CSANAK</dc:creator>
  <cp:keywords/>
  <dc:description/>
  <cp:lastModifiedBy>Dr. habil Koltai László</cp:lastModifiedBy>
  <cp:revision>3</cp:revision>
  <cp:lastPrinted>2015-06-11T21:23:00Z</cp:lastPrinted>
  <dcterms:created xsi:type="dcterms:W3CDTF">2023-08-29T13:52:00Z</dcterms:created>
  <dcterms:modified xsi:type="dcterms:W3CDTF">2023-08-29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292D6D505F444B59F031423AFE60B</vt:lpwstr>
  </property>
  <property fmtid="{D5CDD505-2E9C-101B-9397-08002B2CF9AE}" pid="3" name="GrammarlyDocumentId">
    <vt:lpwstr>ce01a0555a7c031993d44fbaf8d5499e0547fa832832d63e32e6feff25363e4b</vt:lpwstr>
  </property>
</Properties>
</file>